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1ADE33D5" w:rsidR="0013285F" w:rsidRPr="00A40E1B" w:rsidRDefault="003F1648" w:rsidP="00ED77AB">
      <w:pPr>
        <w:pStyle w:val="EPMPageHeading"/>
        <w:rPr>
          <w:rFonts w:ascii="Arial" w:hAnsi="Arial"/>
          <w:b/>
          <w:bCs w:val="0"/>
        </w:rPr>
      </w:pPr>
      <w:r w:rsidRPr="00A40E1B">
        <w:rPr>
          <w:rFonts w:ascii="Arial" w:hAnsi="Arial"/>
          <w:b/>
          <w:bCs w:val="0"/>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6152FA" w:rsidRPr="00A40E1B">
        <w:rPr>
          <w:rFonts w:ascii="Arial" w:hAnsi="Arial"/>
          <w:b/>
          <w:bCs w:val="0"/>
        </w:rPr>
        <w:t>Job Description</w:t>
      </w:r>
    </w:p>
    <w:p w14:paraId="01F4E50E" w14:textId="750402CD" w:rsidR="00C471B5" w:rsidRPr="00A40E1B" w:rsidRDefault="003E645F" w:rsidP="003E645F">
      <w:pPr>
        <w:pStyle w:val="EPMTextstyle"/>
        <w:rPr>
          <w:rFonts w:ascii="Arial" w:hAnsi="Arial"/>
        </w:rPr>
      </w:pPr>
      <w:r w:rsidRPr="00A40E1B">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A40E1B" w:rsidRPr="00A40E1B" w14:paraId="1344C702" w14:textId="77777777" w:rsidTr="006009A5">
        <w:tc>
          <w:tcPr>
            <w:tcW w:w="2689" w:type="dxa"/>
            <w:shd w:val="clear" w:color="auto" w:fill="F0F0EB"/>
          </w:tcPr>
          <w:p w14:paraId="48A5234A" w14:textId="77777777" w:rsidR="00A40E1B" w:rsidRPr="00A40E1B" w:rsidRDefault="00A40E1B" w:rsidP="006009A5">
            <w:pPr>
              <w:pStyle w:val="EPMFormText"/>
              <w:rPr>
                <w:rFonts w:ascii="Arial" w:hAnsi="Arial"/>
                <w:b/>
                <w:bCs/>
              </w:rPr>
            </w:pPr>
            <w:r w:rsidRPr="00A40E1B">
              <w:rPr>
                <w:rFonts w:ascii="Arial" w:hAnsi="Arial"/>
                <w:b/>
                <w:bCs/>
              </w:rPr>
              <w:t>Post</w:t>
            </w:r>
          </w:p>
        </w:tc>
        <w:tc>
          <w:tcPr>
            <w:tcW w:w="7165" w:type="dxa"/>
          </w:tcPr>
          <w:p w14:paraId="0247B058" w14:textId="6533302A" w:rsidR="00A40E1B" w:rsidRPr="00A40E1B" w:rsidRDefault="00A40E1B" w:rsidP="006009A5">
            <w:pPr>
              <w:pStyle w:val="EPMTextstyle"/>
              <w:spacing w:before="60" w:after="60"/>
              <w:rPr>
                <w:rFonts w:ascii="Arial" w:hAnsi="Arial"/>
              </w:rPr>
            </w:pPr>
            <w:r>
              <w:rPr>
                <w:rFonts w:ascii="Arial" w:hAnsi="Arial"/>
              </w:rPr>
              <w:t>Sit Officer/Handyperson</w:t>
            </w:r>
          </w:p>
        </w:tc>
      </w:tr>
      <w:tr w:rsidR="00A40E1B" w:rsidRPr="00A40E1B" w14:paraId="7AA2E376" w14:textId="77777777" w:rsidTr="006009A5">
        <w:tc>
          <w:tcPr>
            <w:tcW w:w="2689" w:type="dxa"/>
            <w:shd w:val="clear" w:color="auto" w:fill="F0F0EB"/>
          </w:tcPr>
          <w:p w14:paraId="5093638E" w14:textId="77777777" w:rsidR="00A40E1B" w:rsidRPr="00A40E1B" w:rsidRDefault="00A40E1B" w:rsidP="006009A5">
            <w:pPr>
              <w:pStyle w:val="EPMFormText"/>
              <w:rPr>
                <w:rFonts w:ascii="Arial" w:hAnsi="Arial"/>
                <w:b/>
                <w:bCs/>
              </w:rPr>
            </w:pPr>
            <w:r w:rsidRPr="00A40E1B">
              <w:rPr>
                <w:rFonts w:ascii="Arial" w:hAnsi="Arial"/>
                <w:b/>
                <w:bCs/>
              </w:rPr>
              <w:t>Grade</w:t>
            </w:r>
          </w:p>
        </w:tc>
        <w:tc>
          <w:tcPr>
            <w:tcW w:w="7165" w:type="dxa"/>
          </w:tcPr>
          <w:p w14:paraId="415F2889" w14:textId="77777777" w:rsidR="00A40E1B" w:rsidRPr="00A40E1B" w:rsidRDefault="00A40E1B" w:rsidP="006009A5">
            <w:pPr>
              <w:pStyle w:val="EPMTextstyle"/>
              <w:spacing w:before="60" w:after="60"/>
              <w:rPr>
                <w:rFonts w:ascii="Arial" w:hAnsi="Arial"/>
              </w:rPr>
            </w:pPr>
          </w:p>
        </w:tc>
      </w:tr>
      <w:tr w:rsidR="00A40E1B" w:rsidRPr="00A40E1B" w14:paraId="50B07DFF" w14:textId="77777777" w:rsidTr="006009A5">
        <w:tc>
          <w:tcPr>
            <w:tcW w:w="2689" w:type="dxa"/>
            <w:shd w:val="clear" w:color="auto" w:fill="F0F0EB"/>
          </w:tcPr>
          <w:p w14:paraId="28F12AF3" w14:textId="39EBDEF7" w:rsidR="00A40E1B" w:rsidRPr="00A40E1B" w:rsidRDefault="00A40E1B" w:rsidP="006009A5">
            <w:pPr>
              <w:pStyle w:val="EPMFormText"/>
              <w:rPr>
                <w:rFonts w:ascii="Arial" w:hAnsi="Arial"/>
                <w:b/>
                <w:bCs/>
              </w:rPr>
            </w:pPr>
            <w:r w:rsidRPr="00A40E1B">
              <w:rPr>
                <w:rFonts w:ascii="Arial" w:hAnsi="Arial"/>
                <w:b/>
                <w:bCs/>
              </w:rPr>
              <w:t>Responsible to</w:t>
            </w:r>
          </w:p>
        </w:tc>
        <w:tc>
          <w:tcPr>
            <w:tcW w:w="7165" w:type="dxa"/>
          </w:tcPr>
          <w:p w14:paraId="470973E9" w14:textId="1C3AAA67" w:rsidR="00A40E1B" w:rsidRPr="00A40E1B" w:rsidRDefault="00A40E1B" w:rsidP="006009A5">
            <w:pPr>
              <w:pStyle w:val="EPMTextstyle"/>
              <w:spacing w:before="60" w:after="60"/>
              <w:rPr>
                <w:rFonts w:ascii="Arial" w:hAnsi="Arial"/>
              </w:rPr>
            </w:pPr>
            <w:r w:rsidRPr="00A40E1B">
              <w:rPr>
                <w:rFonts w:ascii="Arial" w:hAnsi="Arial"/>
              </w:rPr>
              <w:t>Business Manager/Administrative Manager</w:t>
            </w:r>
          </w:p>
        </w:tc>
      </w:tr>
    </w:tbl>
    <w:p w14:paraId="6160B6CE" w14:textId="5231AAC0" w:rsidR="0032186F" w:rsidRPr="00A40E1B" w:rsidRDefault="00927FD3" w:rsidP="00A40E1B">
      <w:pPr>
        <w:pStyle w:val="EPMSubheading"/>
      </w:pPr>
      <w:r w:rsidRPr="00A40E1B">
        <w:t xml:space="preserve">The purpose of the </w:t>
      </w:r>
      <w:r w:rsidR="00AD275F" w:rsidRPr="00A40E1B">
        <w:t>job</w:t>
      </w:r>
      <w:r w:rsidRPr="00A40E1B">
        <w:t>:</w:t>
      </w:r>
    </w:p>
    <w:p w14:paraId="10DC73F0" w14:textId="1C246AF5" w:rsidR="00AD275F" w:rsidRPr="00A40E1B" w:rsidRDefault="006F7A23" w:rsidP="006F7A23">
      <w:pPr>
        <w:pStyle w:val="EPMTextstyle"/>
        <w:rPr>
          <w:rFonts w:ascii="Arial" w:hAnsi="Arial"/>
        </w:rPr>
      </w:pPr>
      <w:r w:rsidRPr="00A40E1B">
        <w:rPr>
          <w:rFonts w:ascii="Arial" w:hAnsi="Arial"/>
        </w:rPr>
        <w:t xml:space="preserve">To ensure the security, care and availability of the school building, furniture, fittings and equipment; to ensure a satisfactory physical environment and to promote the efficient use of the </w:t>
      </w:r>
      <w:proofErr w:type="gramStart"/>
      <w:r w:rsidRPr="00A40E1B">
        <w:rPr>
          <w:rFonts w:ascii="Arial" w:hAnsi="Arial"/>
        </w:rPr>
        <w:t>School's</w:t>
      </w:r>
      <w:proofErr w:type="gramEnd"/>
      <w:r w:rsidRPr="00A40E1B">
        <w:rPr>
          <w:rFonts w:ascii="Arial" w:hAnsi="Arial"/>
        </w:rPr>
        <w:t xml:space="preserve"> assets to support the education objectives of the school.</w:t>
      </w:r>
    </w:p>
    <w:p w14:paraId="22E7546E" w14:textId="28AEA994" w:rsidR="006573D0" w:rsidRPr="00A40E1B" w:rsidRDefault="00216914" w:rsidP="00A40E1B">
      <w:pPr>
        <w:pStyle w:val="EPMSubheading"/>
      </w:pPr>
      <w:r w:rsidRPr="00A40E1B">
        <w:t xml:space="preserve">Main </w:t>
      </w:r>
      <w:r w:rsidR="006F7A23" w:rsidRPr="00A40E1B">
        <w:t>responsibilities:</w:t>
      </w:r>
    </w:p>
    <w:p w14:paraId="362B198B" w14:textId="5A288AD3" w:rsidR="0076639A" w:rsidRPr="00A40E1B" w:rsidRDefault="0076639A" w:rsidP="00B2027B">
      <w:pPr>
        <w:pStyle w:val="EPMNumberedcopy"/>
      </w:pPr>
      <w:r w:rsidRPr="00A40E1B">
        <w:t>Responsible for ensuring the building and contents are secured.</w:t>
      </w:r>
    </w:p>
    <w:p w14:paraId="74A3E0DD" w14:textId="403084BF" w:rsidR="0076639A" w:rsidRPr="00A40E1B" w:rsidRDefault="0076639A" w:rsidP="00B2027B">
      <w:pPr>
        <w:pStyle w:val="EPMNumberedcopy"/>
      </w:pPr>
      <w:r w:rsidRPr="00A40E1B">
        <w:t>Provision of access to the building (and grounds) to authorised persons at all reasonable times.</w:t>
      </w:r>
    </w:p>
    <w:p w14:paraId="00DE7B83" w14:textId="0301CB5F" w:rsidR="0076639A" w:rsidRPr="00A40E1B" w:rsidRDefault="0076639A" w:rsidP="00B2027B">
      <w:pPr>
        <w:pStyle w:val="EPMNumberedcopy"/>
      </w:pPr>
      <w:r w:rsidRPr="00A40E1B">
        <w:t>Maintaining constant awareness of the physical condition of the building, furniture and equipment and taking appropriate steps to ensure maintenance and repairs when necessary.</w:t>
      </w:r>
    </w:p>
    <w:p w14:paraId="751B06AB" w14:textId="1456F5B2" w:rsidR="0076639A" w:rsidRPr="00A40E1B" w:rsidRDefault="0076639A" w:rsidP="00B2027B">
      <w:pPr>
        <w:pStyle w:val="EPMNumberedcopy"/>
      </w:pPr>
      <w:r w:rsidRPr="00A40E1B">
        <w:t xml:space="preserve">Carrying out maintenance and repairs to the building, </w:t>
      </w:r>
      <w:proofErr w:type="gramStart"/>
      <w:r w:rsidRPr="00A40E1B">
        <w:t>furniture</w:t>
      </w:r>
      <w:proofErr w:type="gramEnd"/>
      <w:r w:rsidRPr="00A40E1B">
        <w:t xml:space="preserve"> and equipment within the scope of a competent handyperson.</w:t>
      </w:r>
    </w:p>
    <w:p w14:paraId="1125B352" w14:textId="27AD5BE0" w:rsidR="0076639A" w:rsidRPr="00A40E1B" w:rsidRDefault="0076639A" w:rsidP="00B2027B">
      <w:pPr>
        <w:pStyle w:val="EPMNumberedcopy"/>
      </w:pPr>
      <w:r w:rsidRPr="00A40E1B">
        <w:t xml:space="preserve">Operation of the heating and lighting </w:t>
      </w:r>
      <w:r w:rsidR="005C4709" w:rsidRPr="00A40E1B">
        <w:t>systems; monitoring</w:t>
      </w:r>
      <w:r w:rsidRPr="00A40E1B">
        <w:t xml:space="preserve"> usage and promoting energy conservation in the school.</w:t>
      </w:r>
    </w:p>
    <w:p w14:paraId="01261A21" w14:textId="17DF6EFD" w:rsidR="0076639A" w:rsidRPr="00A40E1B" w:rsidRDefault="0076639A" w:rsidP="00B2027B">
      <w:pPr>
        <w:pStyle w:val="EPMNumberedcopy"/>
      </w:pPr>
      <w:r w:rsidRPr="00A40E1B">
        <w:t>Monitoring and operating costs of the building and associated resources.</w:t>
      </w:r>
    </w:p>
    <w:p w14:paraId="7DBD3AEB" w14:textId="5DB964B8" w:rsidR="0076639A" w:rsidRPr="00A40E1B" w:rsidRDefault="0076639A" w:rsidP="00B2027B">
      <w:pPr>
        <w:pStyle w:val="EPMNumberedcopy"/>
      </w:pPr>
      <w:r w:rsidRPr="00A40E1B">
        <w:t>Porterage duties as required and particularly the laying out of the furniture and other equipment for timetabled activities without direct instruction.</w:t>
      </w:r>
    </w:p>
    <w:p w14:paraId="5442D022" w14:textId="3ECB1181" w:rsidR="0076639A" w:rsidRPr="00A40E1B" w:rsidRDefault="0076639A" w:rsidP="00B2027B">
      <w:pPr>
        <w:pStyle w:val="EPMNumberedcopy"/>
      </w:pPr>
      <w:r w:rsidRPr="00A40E1B">
        <w:t>Miscellaneous duties of a practical nature as circumstances demand, or at the reasonable request of the Business Manager.</w:t>
      </w:r>
    </w:p>
    <w:p w14:paraId="492DE515" w14:textId="68742B35" w:rsidR="0076639A" w:rsidRPr="00A40E1B" w:rsidRDefault="0076639A" w:rsidP="00B2027B">
      <w:pPr>
        <w:pStyle w:val="EPMNumberedcopy"/>
      </w:pPr>
      <w:r w:rsidRPr="00A40E1B">
        <w:t xml:space="preserve">Planning the work allocation of himself/herself and, as applicable, his/her deputies and direct labour cleaners to meet the requirements of the </w:t>
      </w:r>
      <w:proofErr w:type="gramStart"/>
      <w:r w:rsidRPr="00A40E1B">
        <w:t>school, and</w:t>
      </w:r>
      <w:proofErr w:type="gramEnd"/>
      <w:r w:rsidRPr="00A40E1B">
        <w:t xml:space="preserve"> carrying out normal supervisory duties.</w:t>
      </w:r>
    </w:p>
    <w:p w14:paraId="151A1247" w14:textId="757ED6DC" w:rsidR="0076639A" w:rsidRPr="00A40E1B" w:rsidRDefault="0076639A" w:rsidP="00B2027B">
      <w:pPr>
        <w:pStyle w:val="EPMNumberedcopy"/>
      </w:pPr>
      <w:r w:rsidRPr="00A40E1B">
        <w:t>Monitoring the standards of cleaning of the building.</w:t>
      </w:r>
    </w:p>
    <w:p w14:paraId="3288EEE2" w14:textId="1E05B2E8" w:rsidR="0076639A" w:rsidRPr="00A40E1B" w:rsidRDefault="0076639A" w:rsidP="00B2027B">
      <w:pPr>
        <w:pStyle w:val="EPMNumberedcopy"/>
      </w:pPr>
      <w:r w:rsidRPr="00A40E1B">
        <w:t>Maintaining regular contact with the staff of the school.</w:t>
      </w:r>
    </w:p>
    <w:p w14:paraId="4143C12B" w14:textId="0E417264" w:rsidR="001112F3" w:rsidRPr="00A40E1B" w:rsidRDefault="0076639A" w:rsidP="00B2027B">
      <w:pPr>
        <w:pStyle w:val="EPMNumberedcopy"/>
      </w:pPr>
      <w:r w:rsidRPr="00A40E1B">
        <w:t>Where applicable, carrying out some cleaning work, generally using machinery, as allocated.</w:t>
      </w:r>
    </w:p>
    <w:p w14:paraId="7FCE2710" w14:textId="77777777" w:rsidR="001112F3" w:rsidRPr="00A40E1B" w:rsidRDefault="001112F3">
      <w:pPr>
        <w:rPr>
          <w:rFonts w:cs="Arial"/>
          <w:sz w:val="21"/>
          <w:szCs w:val="20"/>
        </w:rPr>
      </w:pPr>
      <w:r w:rsidRPr="00A40E1B">
        <w:rPr>
          <w:rFonts w:cs="Arial"/>
        </w:rPr>
        <w:br w:type="page"/>
      </w:r>
    </w:p>
    <w:p w14:paraId="0ED0211D" w14:textId="5A5C6DB4" w:rsidR="00B262D1" w:rsidRPr="00A40E1B" w:rsidRDefault="005139F1" w:rsidP="00A40E1B">
      <w:pPr>
        <w:pStyle w:val="EPMSubheading"/>
      </w:pPr>
      <w:r w:rsidRPr="00A40E1B">
        <w:lastRenderedPageBreak/>
        <w:t>Job Activities</w:t>
      </w:r>
    </w:p>
    <w:p w14:paraId="42E1D064" w14:textId="77777777" w:rsidR="007E745E" w:rsidRPr="00A40E1B" w:rsidRDefault="007E745E" w:rsidP="00B2027B">
      <w:pPr>
        <w:pStyle w:val="EPMNumberedcopy"/>
        <w:numPr>
          <w:ilvl w:val="0"/>
          <w:numId w:val="39"/>
        </w:numPr>
      </w:pPr>
    </w:p>
    <w:p w14:paraId="5E299AD8" w14:textId="7175DCCE" w:rsidR="00FC448C" w:rsidRPr="00A40E1B" w:rsidRDefault="00FC448C" w:rsidP="00B2027B">
      <w:pPr>
        <w:pStyle w:val="EPMNumberedcopy"/>
        <w:numPr>
          <w:ilvl w:val="0"/>
          <w:numId w:val="38"/>
        </w:numPr>
        <w:tabs>
          <w:tab w:val="clear" w:pos="709"/>
        </w:tabs>
        <w:ind w:left="851" w:hanging="425"/>
      </w:pPr>
      <w:r w:rsidRPr="00A40E1B">
        <w:t>Plan in conjunction with the Business Manager and operate routine security arrangements to prevent/deter unauthorised access to the site and buildings and to minimise theft and vandalism.</w:t>
      </w:r>
    </w:p>
    <w:p w14:paraId="3B96B15B" w14:textId="51A4C68B" w:rsidR="00FC448C" w:rsidRPr="00A40E1B" w:rsidRDefault="00FC448C" w:rsidP="00B2027B">
      <w:pPr>
        <w:pStyle w:val="EPMNumberedcopy"/>
        <w:numPr>
          <w:ilvl w:val="0"/>
          <w:numId w:val="38"/>
        </w:numPr>
        <w:tabs>
          <w:tab w:val="clear" w:pos="709"/>
        </w:tabs>
        <w:ind w:left="851" w:hanging="425"/>
      </w:pPr>
      <w:r w:rsidRPr="00A40E1B">
        <w:t>Maintain a register of keys issued on the instructions of the Business Manager.</w:t>
      </w:r>
    </w:p>
    <w:p w14:paraId="6BC37B86" w14:textId="39619824" w:rsidR="00FC448C" w:rsidRPr="00A40E1B" w:rsidRDefault="00FC448C" w:rsidP="00B2027B">
      <w:pPr>
        <w:pStyle w:val="EPMNumberedcopy"/>
        <w:numPr>
          <w:ilvl w:val="0"/>
          <w:numId w:val="38"/>
        </w:numPr>
        <w:tabs>
          <w:tab w:val="clear" w:pos="709"/>
        </w:tabs>
        <w:ind w:left="851" w:hanging="425"/>
      </w:pPr>
      <w:r w:rsidRPr="00A40E1B">
        <w:t xml:space="preserve">Requesting unauthorised users of the site to </w:t>
      </w:r>
      <w:proofErr w:type="gramStart"/>
      <w:r w:rsidRPr="00A40E1B">
        <w:t>leave;  calling</w:t>
      </w:r>
      <w:proofErr w:type="gramEnd"/>
      <w:r w:rsidRPr="00A40E1B">
        <w:t xml:space="preserve"> for the attendance of the Police is necessary (in accordance with agreed guideline).</w:t>
      </w:r>
    </w:p>
    <w:p w14:paraId="0C2F939A" w14:textId="2EADD00E" w:rsidR="0012275A" w:rsidRPr="00A40E1B" w:rsidRDefault="00FC448C" w:rsidP="00B2027B">
      <w:pPr>
        <w:pStyle w:val="EPMNumberedcopy"/>
        <w:numPr>
          <w:ilvl w:val="0"/>
          <w:numId w:val="38"/>
        </w:numPr>
        <w:tabs>
          <w:tab w:val="clear" w:pos="709"/>
        </w:tabs>
        <w:ind w:left="851" w:hanging="425"/>
      </w:pPr>
      <w:r w:rsidRPr="00A40E1B">
        <w:t>Specific duties are as follows:</w:t>
      </w:r>
    </w:p>
    <w:p w14:paraId="78AEBA04" w14:textId="3B47A4FA" w:rsidR="00B2027B" w:rsidRPr="00A40E1B" w:rsidRDefault="00B2027B" w:rsidP="00B2027B">
      <w:pPr>
        <w:pStyle w:val="EPMBullets"/>
        <w:tabs>
          <w:tab w:val="clear" w:pos="284"/>
          <w:tab w:val="clear" w:pos="851"/>
          <w:tab w:val="clear" w:pos="6804"/>
          <w:tab w:val="left" w:pos="1276"/>
          <w:tab w:val="left" w:pos="2127"/>
        </w:tabs>
      </w:pPr>
      <w:r w:rsidRPr="00A40E1B">
        <w:rPr>
          <w:b/>
          <w:bCs/>
        </w:rPr>
        <w:t>a.m.</w:t>
      </w:r>
      <w:r w:rsidRPr="00A40E1B">
        <w:br/>
        <w:t>Unlocking of gates and entrance doors and checking as far as possible that the premises have not been disturbed.  Switching on of lights and opening of windows as might be required.</w:t>
      </w:r>
    </w:p>
    <w:p w14:paraId="1FF210DA" w14:textId="49177D28" w:rsidR="002E54BA" w:rsidRPr="00A40E1B" w:rsidRDefault="000828D9" w:rsidP="00B2027B">
      <w:pPr>
        <w:pStyle w:val="EPMBullets"/>
      </w:pPr>
      <w:r w:rsidRPr="00A40E1B">
        <w:rPr>
          <w:b/>
          <w:bCs/>
        </w:rPr>
        <w:t>p.m.</w:t>
      </w:r>
      <w:r w:rsidR="00B2027B" w:rsidRPr="00A40E1B">
        <w:br/>
      </w:r>
      <w:r w:rsidRPr="00A40E1B">
        <w:t>Walking round premises, checking that windows are closed, lights switched off and internal doors locked, as might be required.  Locking of external doors and gates.</w:t>
      </w:r>
    </w:p>
    <w:p w14:paraId="3A66C6BC" w14:textId="6810161C" w:rsidR="002E54BA" w:rsidRPr="00A40E1B" w:rsidRDefault="002E54BA" w:rsidP="00B2027B">
      <w:pPr>
        <w:pStyle w:val="EPMNumberedcopy"/>
      </w:pPr>
      <w:r w:rsidRPr="00A40E1B">
        <w:t xml:space="preserve">Providing such access to the school as may reasonably be required outside the normal hours of opening, including in the event of flood, </w:t>
      </w:r>
      <w:proofErr w:type="gramStart"/>
      <w:r w:rsidRPr="00A40E1B">
        <w:t>snow</w:t>
      </w:r>
      <w:proofErr w:type="gramEnd"/>
      <w:r w:rsidRPr="00A40E1B">
        <w:t xml:space="preserve"> or similar emergencies.</w:t>
      </w:r>
    </w:p>
    <w:p w14:paraId="6A6D06D7" w14:textId="77777777" w:rsidR="007E745E" w:rsidRPr="00A40E1B" w:rsidRDefault="007E745E" w:rsidP="00E905BC">
      <w:pPr>
        <w:pStyle w:val="EPMNumberedcopy"/>
        <w:spacing w:before="360"/>
      </w:pPr>
    </w:p>
    <w:p w14:paraId="7561DD70" w14:textId="619845C2" w:rsidR="007E745E" w:rsidRPr="00A40E1B" w:rsidRDefault="007E745E" w:rsidP="00B2027B">
      <w:pPr>
        <w:pStyle w:val="EPMNumberedcopy"/>
        <w:numPr>
          <w:ilvl w:val="0"/>
          <w:numId w:val="37"/>
        </w:numPr>
        <w:tabs>
          <w:tab w:val="clear" w:pos="567"/>
          <w:tab w:val="clear" w:pos="709"/>
          <w:tab w:val="left" w:pos="993"/>
        </w:tabs>
        <w:ind w:left="851" w:hanging="491"/>
      </w:pPr>
      <w:r w:rsidRPr="00A40E1B">
        <w:t xml:space="preserve">Regular inspection of the physical condition of the building, </w:t>
      </w:r>
      <w:proofErr w:type="gramStart"/>
      <w:r w:rsidRPr="00A40E1B">
        <w:t>furniture</w:t>
      </w:r>
      <w:proofErr w:type="gramEnd"/>
      <w:r w:rsidRPr="00A40E1B">
        <w:t xml:space="preserve"> and equipment, excluding the carrying out of specialist tests and inspections.</w:t>
      </w:r>
      <w:r w:rsidRPr="00A40E1B">
        <w:tab/>
      </w:r>
    </w:p>
    <w:p w14:paraId="1CBCD07C" w14:textId="29B906AF" w:rsidR="007E745E" w:rsidRPr="00A40E1B" w:rsidRDefault="007E745E" w:rsidP="00B2027B">
      <w:pPr>
        <w:pStyle w:val="EPMNumberedcopy"/>
        <w:numPr>
          <w:ilvl w:val="0"/>
          <w:numId w:val="37"/>
        </w:numPr>
        <w:tabs>
          <w:tab w:val="clear" w:pos="567"/>
          <w:tab w:val="clear" w:pos="709"/>
          <w:tab w:val="left" w:pos="993"/>
        </w:tabs>
        <w:ind w:left="851" w:hanging="491"/>
      </w:pPr>
      <w:r w:rsidRPr="00A40E1B">
        <w:t>Carrying out maintenance and repairs to property, fixtures, fittings, equipment and furniture, minor improvement jobs and internal decorating, where such work is within the capabilities of a competent handyperson (within the range of work specified).</w:t>
      </w:r>
    </w:p>
    <w:p w14:paraId="7764CE9C" w14:textId="3A422DEF" w:rsidR="007E745E" w:rsidRPr="00A40E1B" w:rsidRDefault="007E745E" w:rsidP="00B2027B">
      <w:pPr>
        <w:pStyle w:val="EPMNumberedcopy"/>
        <w:numPr>
          <w:ilvl w:val="0"/>
          <w:numId w:val="37"/>
        </w:numPr>
        <w:tabs>
          <w:tab w:val="clear" w:pos="567"/>
          <w:tab w:val="clear" w:pos="709"/>
          <w:tab w:val="left" w:pos="993"/>
        </w:tabs>
        <w:ind w:left="851" w:hanging="491"/>
      </w:pPr>
      <w:r w:rsidRPr="00A40E1B">
        <w:t>Drawing the attention of the appropriate authorities, by completing the relevant documentation or otherwise, to any repairs or maintenance work which is beyond the competence and responsibility of the school's staff.</w:t>
      </w:r>
    </w:p>
    <w:p w14:paraId="3B28B261" w14:textId="17E8F2CF" w:rsidR="007E745E" w:rsidRPr="00A40E1B" w:rsidRDefault="007E745E" w:rsidP="00B2027B">
      <w:pPr>
        <w:pStyle w:val="EPMNumberedcopy"/>
        <w:numPr>
          <w:ilvl w:val="0"/>
          <w:numId w:val="37"/>
        </w:numPr>
        <w:tabs>
          <w:tab w:val="clear" w:pos="567"/>
          <w:tab w:val="clear" w:pos="709"/>
          <w:tab w:val="left" w:pos="993"/>
        </w:tabs>
        <w:ind w:left="851" w:hanging="491"/>
      </w:pPr>
      <w:r w:rsidRPr="00A40E1B">
        <w:t>Directing workmen and contractors to the site of repair and maintenance work and inspecting the work of contractors where there is a requirement to sign a satisfaction note.</w:t>
      </w:r>
    </w:p>
    <w:p w14:paraId="50A54EDA" w14:textId="5EB79F87" w:rsidR="007E745E" w:rsidRPr="00A40E1B" w:rsidRDefault="007E745E" w:rsidP="00B2027B">
      <w:pPr>
        <w:pStyle w:val="EPMNumberedcopy"/>
        <w:numPr>
          <w:ilvl w:val="0"/>
          <w:numId w:val="37"/>
        </w:numPr>
        <w:tabs>
          <w:tab w:val="clear" w:pos="567"/>
          <w:tab w:val="clear" w:pos="709"/>
          <w:tab w:val="left" w:pos="993"/>
        </w:tabs>
        <w:ind w:left="851" w:hanging="491"/>
      </w:pPr>
      <w:r w:rsidRPr="00A40E1B">
        <w:t>Replacement of light bulbs, fluorescent tubes, etc.</w:t>
      </w:r>
    </w:p>
    <w:p w14:paraId="25BB673F" w14:textId="77E9FABC" w:rsidR="007E745E" w:rsidRPr="00A40E1B" w:rsidRDefault="007E745E" w:rsidP="00B2027B">
      <w:pPr>
        <w:pStyle w:val="EPMNumberedcopy"/>
        <w:numPr>
          <w:ilvl w:val="0"/>
          <w:numId w:val="37"/>
        </w:numPr>
        <w:tabs>
          <w:tab w:val="clear" w:pos="567"/>
          <w:tab w:val="clear" w:pos="709"/>
          <w:tab w:val="left" w:pos="993"/>
        </w:tabs>
        <w:ind w:left="851" w:hanging="491"/>
      </w:pPr>
      <w:r w:rsidRPr="00A40E1B">
        <w:t xml:space="preserve">Carrying out routine procedures and inspection of ancillary equipment, </w:t>
      </w:r>
      <w:proofErr w:type="spellStart"/>
      <w:r w:rsidRPr="00A40E1B">
        <w:t>eg.</w:t>
      </w:r>
      <w:proofErr w:type="spellEnd"/>
      <w:r w:rsidRPr="00A40E1B">
        <w:t xml:space="preserve"> pumps, batteries, window blinds etc.</w:t>
      </w:r>
    </w:p>
    <w:p w14:paraId="108291D2" w14:textId="456FDDF4" w:rsidR="007E745E" w:rsidRPr="00A40E1B" w:rsidRDefault="007E745E" w:rsidP="00B2027B">
      <w:pPr>
        <w:pStyle w:val="EPMNumberedcopy"/>
        <w:numPr>
          <w:ilvl w:val="0"/>
          <w:numId w:val="37"/>
        </w:numPr>
        <w:tabs>
          <w:tab w:val="clear" w:pos="567"/>
          <w:tab w:val="clear" w:pos="709"/>
          <w:tab w:val="left" w:pos="993"/>
        </w:tabs>
        <w:ind w:left="851" w:hanging="491"/>
      </w:pPr>
      <w:r w:rsidRPr="00A40E1B">
        <w:t>Ensuring all caretaking (and, where applicable, cleaning) equipment is in a safe clean and working condition.</w:t>
      </w:r>
    </w:p>
    <w:p w14:paraId="21A20B3D" w14:textId="2AF4C870" w:rsidR="002E54BA" w:rsidRPr="00A40E1B" w:rsidRDefault="007E745E" w:rsidP="00B2027B">
      <w:pPr>
        <w:pStyle w:val="EPMNumberedcopy"/>
        <w:numPr>
          <w:ilvl w:val="0"/>
          <w:numId w:val="37"/>
        </w:numPr>
        <w:tabs>
          <w:tab w:val="clear" w:pos="567"/>
          <w:tab w:val="clear" w:pos="709"/>
          <w:tab w:val="left" w:pos="993"/>
        </w:tabs>
        <w:ind w:left="851" w:hanging="491"/>
      </w:pPr>
      <w:r w:rsidRPr="00A40E1B">
        <w:t>Ensuring that all drains and gullies are free-flowing and clean.  Clearing blockages should these occur.</w:t>
      </w:r>
    </w:p>
    <w:p w14:paraId="3A02A589" w14:textId="254FE661" w:rsidR="004D2941" w:rsidRPr="00A40E1B" w:rsidRDefault="00A26C75" w:rsidP="009D3411">
      <w:pPr>
        <w:pStyle w:val="EPMQuotes"/>
        <w:ind w:left="709"/>
        <w:rPr>
          <w:rFonts w:ascii="Arial" w:hAnsi="Arial"/>
        </w:rPr>
      </w:pPr>
      <w:r w:rsidRPr="00A40E1B">
        <w:rPr>
          <w:rFonts w:ascii="Arial" w:hAnsi="Arial"/>
        </w:rPr>
        <w:t>Note</w:t>
      </w:r>
      <w:r w:rsidR="004774B8" w:rsidRPr="00A40E1B">
        <w:rPr>
          <w:rFonts w:ascii="Arial" w:hAnsi="Arial"/>
        </w:rPr>
        <w:t>:</w:t>
      </w:r>
      <w:r w:rsidR="009D3411" w:rsidRPr="00A40E1B">
        <w:rPr>
          <w:rFonts w:ascii="Arial" w:hAnsi="Arial"/>
        </w:rPr>
        <w:t xml:space="preserve"> </w:t>
      </w:r>
      <w:r w:rsidRPr="00A40E1B">
        <w:rPr>
          <w:rFonts w:ascii="Arial" w:hAnsi="Arial"/>
        </w:rPr>
        <w:t>The Officer's direct activities are limited to situations where safe access can be obtained, and suitable tools are available.</w:t>
      </w:r>
    </w:p>
    <w:p w14:paraId="0545EC83" w14:textId="77777777" w:rsidR="004D2941" w:rsidRPr="00A40E1B" w:rsidRDefault="004D2941">
      <w:pPr>
        <w:rPr>
          <w:rFonts w:cs="Arial"/>
          <w:i/>
          <w:iCs/>
          <w:sz w:val="21"/>
          <w:szCs w:val="20"/>
        </w:rPr>
      </w:pPr>
      <w:r w:rsidRPr="00A40E1B">
        <w:rPr>
          <w:rFonts w:cs="Arial"/>
        </w:rPr>
        <w:br w:type="page"/>
      </w:r>
    </w:p>
    <w:p w14:paraId="3759CEAA" w14:textId="77777777" w:rsidR="00BF7CCE" w:rsidRPr="00A40E1B" w:rsidRDefault="00BF7CCE" w:rsidP="00B2027B">
      <w:pPr>
        <w:pStyle w:val="EPMNumberedcopy"/>
      </w:pPr>
    </w:p>
    <w:p w14:paraId="0BCF42E4" w14:textId="1649034D" w:rsidR="00B23656" w:rsidRPr="00A40E1B" w:rsidRDefault="00B23656" w:rsidP="004D2941">
      <w:pPr>
        <w:pStyle w:val="EPMNumberedcopy"/>
        <w:numPr>
          <w:ilvl w:val="0"/>
          <w:numId w:val="36"/>
        </w:numPr>
        <w:tabs>
          <w:tab w:val="clear" w:pos="567"/>
          <w:tab w:val="clear" w:pos="709"/>
          <w:tab w:val="left" w:pos="1134"/>
        </w:tabs>
        <w:ind w:left="851" w:hanging="491"/>
      </w:pPr>
      <w:r w:rsidRPr="00A40E1B">
        <w:t>Opening the heating plant so that the required temperatures are maintained in the school premises and that an adequate supply of hot water is available.  Carrying out frost precaution procedures.  Cleaning flues, filters, according to procedures laid down by the Property Services.</w:t>
      </w:r>
    </w:p>
    <w:p w14:paraId="584DF584" w14:textId="0A105E7E" w:rsidR="00B23656" w:rsidRPr="00A40E1B" w:rsidRDefault="00B23656" w:rsidP="004D2941">
      <w:pPr>
        <w:pStyle w:val="EPMNumberedcopy"/>
        <w:numPr>
          <w:ilvl w:val="0"/>
          <w:numId w:val="36"/>
        </w:numPr>
        <w:tabs>
          <w:tab w:val="clear" w:pos="567"/>
          <w:tab w:val="clear" w:pos="709"/>
          <w:tab w:val="left" w:pos="1134"/>
        </w:tabs>
        <w:ind w:left="851" w:hanging="491"/>
      </w:pPr>
      <w:r w:rsidRPr="00A40E1B">
        <w:t xml:space="preserve">Ensuring that adequate supplies of fuel are available, ordering further stocks when </w:t>
      </w:r>
      <w:proofErr w:type="gramStart"/>
      <w:r w:rsidRPr="00A40E1B">
        <w:t>required</w:t>
      </w:r>
      <w:proofErr w:type="gramEnd"/>
      <w:r w:rsidRPr="00A40E1B">
        <w:t xml:space="preserve"> </w:t>
      </w:r>
    </w:p>
    <w:p w14:paraId="60F52B75" w14:textId="3105C01F" w:rsidR="00B23656" w:rsidRPr="00A40E1B" w:rsidRDefault="00B23656" w:rsidP="004D2941">
      <w:pPr>
        <w:pStyle w:val="EPMNumberedcopy"/>
        <w:numPr>
          <w:ilvl w:val="0"/>
          <w:numId w:val="36"/>
        </w:numPr>
        <w:tabs>
          <w:tab w:val="clear" w:pos="567"/>
          <w:tab w:val="clear" w:pos="709"/>
          <w:tab w:val="left" w:pos="1134"/>
        </w:tabs>
        <w:ind w:left="851" w:hanging="491"/>
      </w:pPr>
      <w:r w:rsidRPr="00A40E1B">
        <w:t>Monitoring the usage of energy, including the keeping of records of consumption and the identification of trends.</w:t>
      </w:r>
    </w:p>
    <w:p w14:paraId="0AD4ABFB" w14:textId="44A82F84" w:rsidR="00B23656" w:rsidRPr="00A40E1B" w:rsidRDefault="00B23656" w:rsidP="004D2941">
      <w:pPr>
        <w:pStyle w:val="EPMNumberedcopy"/>
        <w:numPr>
          <w:ilvl w:val="0"/>
          <w:numId w:val="36"/>
        </w:numPr>
        <w:tabs>
          <w:tab w:val="clear" w:pos="567"/>
          <w:tab w:val="clear" w:pos="709"/>
          <w:tab w:val="left" w:pos="1134"/>
        </w:tabs>
        <w:ind w:left="851" w:hanging="491"/>
      </w:pPr>
      <w:r w:rsidRPr="00A40E1B">
        <w:t>Taking steps to reduce energy consumption and in conjunction with the Head promoting the awareness of other school staff concerning energy conservation.</w:t>
      </w:r>
    </w:p>
    <w:p w14:paraId="57176B5D" w14:textId="77777777" w:rsidR="00F97062" w:rsidRPr="00A40E1B" w:rsidRDefault="00F97062" w:rsidP="00E905BC">
      <w:pPr>
        <w:pStyle w:val="EPMNumberedcopy"/>
        <w:spacing w:before="360"/>
      </w:pPr>
      <w:r w:rsidRPr="00A40E1B">
        <w:tab/>
      </w:r>
    </w:p>
    <w:p w14:paraId="5D952F20" w14:textId="3FB5073C" w:rsidR="00F97062" w:rsidRPr="00A40E1B" w:rsidRDefault="00F97062" w:rsidP="004D2941">
      <w:pPr>
        <w:pStyle w:val="EPMNumberedcopy"/>
        <w:numPr>
          <w:ilvl w:val="0"/>
          <w:numId w:val="35"/>
        </w:numPr>
        <w:tabs>
          <w:tab w:val="clear" w:pos="567"/>
          <w:tab w:val="clear" w:pos="709"/>
          <w:tab w:val="left" w:pos="993"/>
        </w:tabs>
        <w:ind w:left="851" w:hanging="491"/>
      </w:pPr>
      <w:r w:rsidRPr="00A40E1B">
        <w:t>Following the procedures laid down for the monitoring of the operation costs of the building and associated resources.</w:t>
      </w:r>
    </w:p>
    <w:p w14:paraId="41753564" w14:textId="1EE36064" w:rsidR="00F97062" w:rsidRPr="00A40E1B" w:rsidRDefault="00F97062" w:rsidP="004D2941">
      <w:pPr>
        <w:pStyle w:val="EPMNumberedcopy"/>
        <w:numPr>
          <w:ilvl w:val="0"/>
          <w:numId w:val="35"/>
        </w:numPr>
        <w:tabs>
          <w:tab w:val="clear" w:pos="567"/>
          <w:tab w:val="clear" w:pos="709"/>
          <w:tab w:val="left" w:pos="993"/>
        </w:tabs>
        <w:ind w:left="851" w:hanging="491"/>
      </w:pPr>
      <w:r w:rsidRPr="00A40E1B">
        <w:t>Maintaining records of consumption of a standard list of consumable items, and of expenditure on a further range of items.</w:t>
      </w:r>
    </w:p>
    <w:p w14:paraId="0B445F04" w14:textId="13F59CC5" w:rsidR="00F97062" w:rsidRPr="00A40E1B" w:rsidRDefault="00F97062" w:rsidP="004D2941">
      <w:pPr>
        <w:pStyle w:val="EPMNumberedcopy"/>
        <w:numPr>
          <w:ilvl w:val="0"/>
          <w:numId w:val="35"/>
        </w:numPr>
        <w:tabs>
          <w:tab w:val="clear" w:pos="567"/>
          <w:tab w:val="clear" w:pos="709"/>
          <w:tab w:val="left" w:pos="993"/>
        </w:tabs>
        <w:ind w:left="851" w:hanging="491"/>
      </w:pPr>
      <w:r w:rsidRPr="00A40E1B">
        <w:t>Examining the levels of expenditure indicated by the computer tabulation provided periodically.</w:t>
      </w:r>
    </w:p>
    <w:p w14:paraId="7D2B1D58" w14:textId="508BED22" w:rsidR="00F97062" w:rsidRPr="00A40E1B" w:rsidRDefault="007E1FA6" w:rsidP="004D2941">
      <w:pPr>
        <w:pStyle w:val="EPMNumberedcopy"/>
        <w:numPr>
          <w:ilvl w:val="0"/>
          <w:numId w:val="35"/>
        </w:numPr>
        <w:tabs>
          <w:tab w:val="clear" w:pos="567"/>
          <w:tab w:val="clear" w:pos="709"/>
          <w:tab w:val="left" w:pos="993"/>
        </w:tabs>
        <w:ind w:left="851" w:hanging="491"/>
      </w:pPr>
      <w:r w:rsidRPr="00A40E1B">
        <w:t>A</w:t>
      </w:r>
      <w:r w:rsidR="00F97062" w:rsidRPr="00A40E1B">
        <w:t>reas of excess cost and taking appropriate steps to rectify the situation, by direct action where this is possible, or in conjunction with the Admin Manager.</w:t>
      </w:r>
    </w:p>
    <w:p w14:paraId="5D0BED09" w14:textId="77777777" w:rsidR="00AF2FDD" w:rsidRPr="00A40E1B" w:rsidRDefault="00AF2FDD" w:rsidP="00E905BC">
      <w:pPr>
        <w:pStyle w:val="EPMNumberedcopy"/>
        <w:spacing w:before="360"/>
      </w:pPr>
    </w:p>
    <w:p w14:paraId="3001676E" w14:textId="3BDB1F24" w:rsidR="00AF2FDD" w:rsidRPr="00A40E1B" w:rsidRDefault="00AF2FDD" w:rsidP="00C377F5">
      <w:pPr>
        <w:pStyle w:val="EPMNumberedcopy"/>
        <w:numPr>
          <w:ilvl w:val="0"/>
          <w:numId w:val="34"/>
        </w:numPr>
        <w:tabs>
          <w:tab w:val="clear" w:pos="567"/>
          <w:tab w:val="clear" w:pos="709"/>
        </w:tabs>
        <w:ind w:left="851" w:hanging="491"/>
      </w:pPr>
      <w:r w:rsidRPr="00A40E1B">
        <w:t>Preparing for school and after-school activities, clearing and (in specific circumstances cleaning up after these activities, within the normal hours of work, including lettings and community use in these hours.</w:t>
      </w:r>
    </w:p>
    <w:p w14:paraId="617F76B0" w14:textId="60467687" w:rsidR="00AF2FDD" w:rsidRPr="00A40E1B" w:rsidRDefault="00AF2FDD" w:rsidP="00C377F5">
      <w:pPr>
        <w:pStyle w:val="EPMNumberedcopy"/>
        <w:numPr>
          <w:ilvl w:val="0"/>
          <w:numId w:val="34"/>
        </w:numPr>
        <w:tabs>
          <w:tab w:val="clear" w:pos="567"/>
          <w:tab w:val="clear" w:pos="709"/>
        </w:tabs>
        <w:ind w:left="851" w:hanging="491"/>
      </w:pPr>
      <w:r w:rsidRPr="00A40E1B">
        <w:t>Laying out and stacking of chairs, desks, tables, etc.  movement of these within the school.  Including setting out furniture for examinations.</w:t>
      </w:r>
    </w:p>
    <w:p w14:paraId="7E6AC3EF" w14:textId="0A3DF9B4" w:rsidR="00AF2FDD" w:rsidRPr="00A40E1B" w:rsidRDefault="00AF2FDD" w:rsidP="00C377F5">
      <w:pPr>
        <w:pStyle w:val="EPMNumberedcopy"/>
        <w:numPr>
          <w:ilvl w:val="0"/>
          <w:numId w:val="34"/>
        </w:numPr>
        <w:tabs>
          <w:tab w:val="clear" w:pos="567"/>
          <w:tab w:val="clear" w:pos="709"/>
        </w:tabs>
        <w:ind w:left="851" w:hanging="491"/>
      </w:pPr>
      <w:r w:rsidRPr="00A40E1B">
        <w:t xml:space="preserve">Taking delivery of stores, materials and other </w:t>
      </w:r>
      <w:proofErr w:type="gramStart"/>
      <w:r w:rsidRPr="00A40E1B">
        <w:t>goods;  storing</w:t>
      </w:r>
      <w:proofErr w:type="gramEnd"/>
      <w:r w:rsidRPr="00A40E1B">
        <w:t xml:space="preserve"> and/or moving them within the school is required.</w:t>
      </w:r>
    </w:p>
    <w:p w14:paraId="26A70E8B" w14:textId="06A12E02" w:rsidR="007E1FA6" w:rsidRPr="00A40E1B" w:rsidRDefault="00AF2FDD" w:rsidP="00C377F5">
      <w:pPr>
        <w:pStyle w:val="EPMNumberedcopy"/>
        <w:numPr>
          <w:ilvl w:val="0"/>
          <w:numId w:val="34"/>
        </w:numPr>
        <w:tabs>
          <w:tab w:val="clear" w:pos="567"/>
          <w:tab w:val="clear" w:pos="709"/>
        </w:tabs>
        <w:ind w:left="851" w:hanging="491"/>
      </w:pPr>
      <w:r w:rsidRPr="00A40E1B">
        <w:t>Dispatch of goods from the school.</w:t>
      </w:r>
    </w:p>
    <w:p w14:paraId="5F31759C" w14:textId="77777777" w:rsidR="00285428" w:rsidRPr="00A40E1B" w:rsidRDefault="00285428" w:rsidP="00E905BC">
      <w:pPr>
        <w:pStyle w:val="EPMNumberedcopy"/>
        <w:spacing w:before="360"/>
      </w:pPr>
    </w:p>
    <w:p w14:paraId="434B9CF0" w14:textId="5EA9D244" w:rsidR="00285428" w:rsidRPr="00A40E1B" w:rsidRDefault="00285428" w:rsidP="00E905BC">
      <w:pPr>
        <w:pStyle w:val="EPMNumberedcopy"/>
        <w:numPr>
          <w:ilvl w:val="0"/>
          <w:numId w:val="33"/>
        </w:numPr>
        <w:tabs>
          <w:tab w:val="clear" w:pos="567"/>
          <w:tab w:val="clear" w:pos="709"/>
          <w:tab w:val="left" w:pos="993"/>
        </w:tabs>
        <w:ind w:left="851" w:hanging="567"/>
      </w:pPr>
      <w:r w:rsidRPr="00A40E1B">
        <w:t>Attending to such duties appertaining to the premises as may occur from time to time.</w:t>
      </w:r>
    </w:p>
    <w:p w14:paraId="45F4D740" w14:textId="33F46CAC" w:rsidR="00285428" w:rsidRPr="00A40E1B" w:rsidRDefault="00285428" w:rsidP="00E905BC">
      <w:pPr>
        <w:pStyle w:val="EPMNumberedcopy"/>
        <w:numPr>
          <w:ilvl w:val="0"/>
          <w:numId w:val="33"/>
        </w:numPr>
        <w:tabs>
          <w:tab w:val="clear" w:pos="567"/>
          <w:tab w:val="clear" w:pos="709"/>
          <w:tab w:val="left" w:pos="993"/>
        </w:tabs>
        <w:ind w:left="851" w:hanging="567"/>
      </w:pPr>
      <w:r w:rsidRPr="00A40E1B">
        <w:t>Carrying out procedures in the event of fire, flood, breaking and entering accident or major damage.</w:t>
      </w:r>
    </w:p>
    <w:p w14:paraId="61BB4B98" w14:textId="42F9C086" w:rsidR="00285428" w:rsidRPr="00A40E1B" w:rsidRDefault="00285428" w:rsidP="00E905BC">
      <w:pPr>
        <w:pStyle w:val="EPMNumberedcopy"/>
        <w:numPr>
          <w:ilvl w:val="0"/>
          <w:numId w:val="33"/>
        </w:numPr>
        <w:tabs>
          <w:tab w:val="clear" w:pos="567"/>
          <w:tab w:val="clear" w:pos="709"/>
          <w:tab w:val="left" w:pos="993"/>
        </w:tabs>
        <w:ind w:left="851" w:hanging="567"/>
      </w:pPr>
      <w:r w:rsidRPr="00A40E1B">
        <w:t>Ensuring that all hard areas are free from litter and excessive accumulations of dirt and rubbish.  Draw the attention of the supervisor of grounds maintenance to problems of litter on grounds.</w:t>
      </w:r>
    </w:p>
    <w:p w14:paraId="694FE0A8" w14:textId="025BBDCF" w:rsidR="00285428" w:rsidRPr="00A40E1B" w:rsidRDefault="00285428" w:rsidP="00E905BC">
      <w:pPr>
        <w:pStyle w:val="EPMNumberedcopy"/>
        <w:numPr>
          <w:ilvl w:val="0"/>
          <w:numId w:val="33"/>
        </w:numPr>
        <w:tabs>
          <w:tab w:val="clear" w:pos="567"/>
          <w:tab w:val="clear" w:pos="709"/>
          <w:tab w:val="left" w:pos="993"/>
        </w:tabs>
        <w:ind w:left="851" w:hanging="567"/>
      </w:pPr>
      <w:r w:rsidRPr="00A40E1B">
        <w:t>Emptying of litter baskets and bins.  Disposal of all rubbish and cleanliness and dustbin areas.</w:t>
      </w:r>
    </w:p>
    <w:p w14:paraId="4687D584" w14:textId="148D5B9C" w:rsidR="00285428" w:rsidRPr="00A40E1B" w:rsidRDefault="00285428" w:rsidP="00E905BC">
      <w:pPr>
        <w:pStyle w:val="EPMNumberedcopy"/>
        <w:numPr>
          <w:ilvl w:val="0"/>
          <w:numId w:val="33"/>
        </w:numPr>
        <w:tabs>
          <w:tab w:val="clear" w:pos="567"/>
          <w:tab w:val="clear" w:pos="709"/>
          <w:tab w:val="left" w:pos="993"/>
        </w:tabs>
        <w:ind w:left="851" w:hanging="567"/>
      </w:pPr>
      <w:r w:rsidRPr="00A40E1B">
        <w:t xml:space="preserve">Emergency cleaning in the absence of cleaning staff, </w:t>
      </w:r>
      <w:proofErr w:type="spellStart"/>
      <w:r w:rsidRPr="00A40E1B">
        <w:t>eg.</w:t>
      </w:r>
      <w:proofErr w:type="spellEnd"/>
      <w:r w:rsidRPr="00A40E1B">
        <w:t xml:space="preserve"> </w:t>
      </w:r>
      <w:proofErr w:type="gramStart"/>
      <w:r w:rsidRPr="00A40E1B">
        <w:t>spillage's</w:t>
      </w:r>
      <w:proofErr w:type="gramEnd"/>
      <w:r w:rsidRPr="00A40E1B">
        <w:t xml:space="preserve"> of paint, children being sick, etc.</w:t>
      </w:r>
    </w:p>
    <w:p w14:paraId="613D7E24" w14:textId="26F920CF" w:rsidR="00285428" w:rsidRPr="00A40E1B" w:rsidRDefault="00285428" w:rsidP="00E905BC">
      <w:pPr>
        <w:pStyle w:val="EPMNumberedcopy"/>
        <w:numPr>
          <w:ilvl w:val="0"/>
          <w:numId w:val="33"/>
        </w:numPr>
        <w:tabs>
          <w:tab w:val="clear" w:pos="567"/>
          <w:tab w:val="clear" w:pos="709"/>
          <w:tab w:val="left" w:pos="993"/>
        </w:tabs>
        <w:ind w:left="851" w:hanging="567"/>
      </w:pPr>
      <w:r w:rsidRPr="00A40E1B">
        <w:t>Replenish of soap, toilet rolls and towels.</w:t>
      </w:r>
    </w:p>
    <w:p w14:paraId="0F1D1AF3" w14:textId="0E002600" w:rsidR="00285428" w:rsidRPr="00A40E1B" w:rsidRDefault="00285428" w:rsidP="00E905BC">
      <w:pPr>
        <w:pStyle w:val="EPMNumberedcopy"/>
        <w:numPr>
          <w:ilvl w:val="0"/>
          <w:numId w:val="33"/>
        </w:numPr>
        <w:tabs>
          <w:tab w:val="clear" w:pos="567"/>
          <w:tab w:val="clear" w:pos="709"/>
          <w:tab w:val="left" w:pos="993"/>
        </w:tabs>
        <w:ind w:left="851" w:hanging="567"/>
      </w:pPr>
      <w:r w:rsidRPr="00A40E1B">
        <w:t>Take appropriate remedial action or report working practices or unsafe conditions that may contravene the requirements of the Health and Safety at Work Act 1974 and the Fire Precautions regulations.</w:t>
      </w:r>
    </w:p>
    <w:p w14:paraId="28EB07CE" w14:textId="37D17B95" w:rsidR="00285428" w:rsidRPr="00A40E1B" w:rsidRDefault="00285428" w:rsidP="00E905BC">
      <w:pPr>
        <w:pStyle w:val="EPMNumberedcopy"/>
        <w:numPr>
          <w:ilvl w:val="0"/>
          <w:numId w:val="33"/>
        </w:numPr>
        <w:tabs>
          <w:tab w:val="clear" w:pos="567"/>
          <w:tab w:val="clear" w:pos="709"/>
          <w:tab w:val="left" w:pos="993"/>
        </w:tabs>
        <w:ind w:left="851" w:hanging="491"/>
      </w:pPr>
      <w:r w:rsidRPr="00A40E1B">
        <w:lastRenderedPageBreak/>
        <w:t xml:space="preserve">Dealing with instructions received from the Business Manager or his authorised representative in accordance with the </w:t>
      </w:r>
      <w:proofErr w:type="gramStart"/>
      <w:r w:rsidRPr="00A40E1B">
        <w:t>School's</w:t>
      </w:r>
      <w:proofErr w:type="gramEnd"/>
      <w:r w:rsidRPr="00A40E1B">
        <w:t xml:space="preserve"> regulations concerning the letting of the school premises and carrying out such duties as may be required.</w:t>
      </w:r>
    </w:p>
    <w:p w14:paraId="2C33942B" w14:textId="3DAF1158" w:rsidR="00285428" w:rsidRPr="00A40E1B" w:rsidRDefault="00285428" w:rsidP="00E905BC">
      <w:pPr>
        <w:pStyle w:val="EPMNumberedcopy"/>
        <w:numPr>
          <w:ilvl w:val="0"/>
          <w:numId w:val="33"/>
        </w:numPr>
        <w:tabs>
          <w:tab w:val="clear" w:pos="567"/>
          <w:tab w:val="clear" w:pos="709"/>
          <w:tab w:val="left" w:pos="993"/>
        </w:tabs>
        <w:ind w:left="851" w:hanging="491"/>
      </w:pPr>
      <w:r w:rsidRPr="00A40E1B">
        <w:t>Carrying out the reasonable instructions of the Business Manager.</w:t>
      </w:r>
    </w:p>
    <w:p w14:paraId="7FFDC6BA" w14:textId="61B96C7B" w:rsidR="00C41C8F" w:rsidRPr="00A40E1B" w:rsidRDefault="00C41C8F" w:rsidP="00E905BC">
      <w:pPr>
        <w:pStyle w:val="EPMNumberedcopy"/>
        <w:spacing w:before="360"/>
      </w:pPr>
    </w:p>
    <w:p w14:paraId="7891BB12" w14:textId="5A3E44AA" w:rsidR="00C41C8F" w:rsidRPr="00A40E1B" w:rsidRDefault="00C41C8F" w:rsidP="00E905BC">
      <w:pPr>
        <w:pStyle w:val="EPMNumberedcopy"/>
        <w:numPr>
          <w:ilvl w:val="0"/>
          <w:numId w:val="41"/>
        </w:numPr>
        <w:tabs>
          <w:tab w:val="clear" w:pos="567"/>
          <w:tab w:val="clear" w:pos="709"/>
        </w:tabs>
        <w:ind w:left="851" w:hanging="491"/>
      </w:pPr>
      <w:r w:rsidRPr="00A40E1B">
        <w:t>Planning the work allocation of himself/herself, his/her deputies and where applicable, the cleaners, subject to the requirements of the Business Manager and the guidance of supervisory staff.</w:t>
      </w:r>
    </w:p>
    <w:p w14:paraId="4F86EF1C" w14:textId="21DD0F9E" w:rsidR="00C41C8F" w:rsidRPr="00A40E1B" w:rsidRDefault="00C41C8F" w:rsidP="00E905BC">
      <w:pPr>
        <w:pStyle w:val="EPMNumberedcopy"/>
        <w:numPr>
          <w:ilvl w:val="0"/>
          <w:numId w:val="41"/>
        </w:numPr>
        <w:tabs>
          <w:tab w:val="clear" w:pos="567"/>
          <w:tab w:val="clear" w:pos="709"/>
        </w:tabs>
        <w:ind w:left="851" w:hanging="491"/>
      </w:pPr>
      <w:r w:rsidRPr="00A40E1B">
        <w:t>Giving guidance to his/her deputies and where applicable, instruction to cleaners in all aspects of their work.</w:t>
      </w:r>
    </w:p>
    <w:p w14:paraId="7FD99A8C" w14:textId="38ACDC6B" w:rsidR="00C41C8F" w:rsidRPr="00A40E1B" w:rsidRDefault="00C41C8F" w:rsidP="00E905BC">
      <w:pPr>
        <w:pStyle w:val="EPMNumberedcopy"/>
        <w:numPr>
          <w:ilvl w:val="0"/>
          <w:numId w:val="41"/>
        </w:numPr>
        <w:tabs>
          <w:tab w:val="clear" w:pos="567"/>
          <w:tab w:val="clear" w:pos="709"/>
        </w:tabs>
        <w:ind w:left="851" w:hanging="491"/>
      </w:pPr>
      <w:r w:rsidRPr="00A40E1B">
        <w:t xml:space="preserve">Carrying out normal supervisory duties, </w:t>
      </w:r>
      <w:proofErr w:type="spellStart"/>
      <w:r w:rsidRPr="00A40E1B">
        <w:t>eg.</w:t>
      </w:r>
      <w:proofErr w:type="spellEnd"/>
      <w:r w:rsidRPr="00A40E1B">
        <w:t xml:space="preserve"> maintaining a good working atmosphere and encouraging team spirit, ensuring good time keeping, dealing with grievances and </w:t>
      </w:r>
      <w:proofErr w:type="gramStart"/>
      <w:r w:rsidRPr="00A40E1B">
        <w:t>problems</w:t>
      </w:r>
      <w:proofErr w:type="gramEnd"/>
      <w:r w:rsidRPr="00A40E1B">
        <w:t xml:space="preserve"> and seeing that work is done correctly.</w:t>
      </w:r>
    </w:p>
    <w:p w14:paraId="71E75D1A" w14:textId="5A90BB4D" w:rsidR="00C41C8F" w:rsidRPr="00A40E1B" w:rsidRDefault="00C41C8F" w:rsidP="00E905BC">
      <w:pPr>
        <w:pStyle w:val="EPMNumberedcopy"/>
        <w:numPr>
          <w:ilvl w:val="0"/>
          <w:numId w:val="41"/>
        </w:numPr>
        <w:tabs>
          <w:tab w:val="clear" w:pos="567"/>
          <w:tab w:val="clear" w:pos="709"/>
        </w:tabs>
        <w:ind w:left="851" w:hanging="491"/>
      </w:pPr>
      <w:r w:rsidRPr="00A40E1B">
        <w:t>Assisting, when necessary, the Business Manager with the recruitment of deputies and cleaning staff.</w:t>
      </w:r>
    </w:p>
    <w:p w14:paraId="5A98BE22" w14:textId="10B01618" w:rsidR="00C41C8F" w:rsidRPr="00A40E1B" w:rsidRDefault="00C41C8F" w:rsidP="00E905BC">
      <w:pPr>
        <w:pStyle w:val="EPMNumberedcopy"/>
        <w:numPr>
          <w:ilvl w:val="0"/>
          <w:numId w:val="41"/>
        </w:numPr>
        <w:tabs>
          <w:tab w:val="clear" w:pos="567"/>
          <w:tab w:val="clear" w:pos="709"/>
        </w:tabs>
        <w:ind w:left="851" w:hanging="491"/>
      </w:pPr>
      <w:r w:rsidRPr="00A40E1B">
        <w:t>Distributing wages where applicable.</w:t>
      </w:r>
    </w:p>
    <w:p w14:paraId="221EB1A1" w14:textId="68B9D0BA" w:rsidR="00C41C8F" w:rsidRPr="00A40E1B" w:rsidRDefault="00C41C8F" w:rsidP="00E905BC">
      <w:pPr>
        <w:pStyle w:val="EPMNumberedcopy"/>
        <w:numPr>
          <w:ilvl w:val="0"/>
          <w:numId w:val="41"/>
        </w:numPr>
        <w:tabs>
          <w:tab w:val="clear" w:pos="567"/>
          <w:tab w:val="clear" w:pos="709"/>
        </w:tabs>
        <w:ind w:left="851" w:hanging="491"/>
      </w:pPr>
      <w:r w:rsidRPr="00A40E1B">
        <w:t>Making out such work record and other documentation as may be required.</w:t>
      </w:r>
    </w:p>
    <w:p w14:paraId="2035C1E6" w14:textId="37524372" w:rsidR="00A86EE4" w:rsidRPr="00A40E1B" w:rsidRDefault="00A86EE4" w:rsidP="00E905BC">
      <w:pPr>
        <w:pStyle w:val="EPMNumberedcopy"/>
        <w:spacing w:before="360"/>
      </w:pPr>
      <w:r w:rsidRPr="00A40E1B">
        <w:t xml:space="preserve">Where there is under his/her control, ensuring that the school premises and furnishings are cleaned in accordance with the </w:t>
      </w:r>
      <w:proofErr w:type="gramStart"/>
      <w:r w:rsidRPr="00A40E1B">
        <w:t>School's</w:t>
      </w:r>
      <w:proofErr w:type="gramEnd"/>
      <w:r w:rsidRPr="00A40E1B">
        <w:t xml:space="preserve"> standards and methods.</w:t>
      </w:r>
    </w:p>
    <w:p w14:paraId="6820470F" w14:textId="77777777" w:rsidR="00B52ACF" w:rsidRPr="00A40E1B" w:rsidRDefault="00B52ACF" w:rsidP="00E905BC">
      <w:pPr>
        <w:pStyle w:val="EPMNumberedcopy"/>
        <w:spacing w:before="360"/>
      </w:pPr>
    </w:p>
    <w:p w14:paraId="045565F0" w14:textId="22FEF6D2" w:rsidR="00B52ACF" w:rsidRPr="00A40E1B" w:rsidRDefault="00B52ACF" w:rsidP="00E905BC">
      <w:pPr>
        <w:pStyle w:val="EPMNumberedcopy"/>
        <w:numPr>
          <w:ilvl w:val="0"/>
          <w:numId w:val="42"/>
        </w:numPr>
        <w:tabs>
          <w:tab w:val="clear" w:pos="567"/>
          <w:tab w:val="clear" w:pos="709"/>
          <w:tab w:val="left" w:pos="993"/>
        </w:tabs>
        <w:ind w:left="851" w:hanging="491"/>
      </w:pPr>
      <w:r w:rsidRPr="00A40E1B">
        <w:t>Seeking guidance of the Business Manager when appropriate.</w:t>
      </w:r>
    </w:p>
    <w:p w14:paraId="610BB8B5" w14:textId="2A4F8977" w:rsidR="00A86EE4" w:rsidRPr="00A40E1B" w:rsidRDefault="00B52ACF" w:rsidP="00E905BC">
      <w:pPr>
        <w:pStyle w:val="EPMNumberedcopy"/>
        <w:numPr>
          <w:ilvl w:val="0"/>
          <w:numId w:val="42"/>
        </w:numPr>
        <w:tabs>
          <w:tab w:val="clear" w:pos="567"/>
          <w:tab w:val="clear" w:pos="709"/>
          <w:tab w:val="left" w:pos="993"/>
        </w:tabs>
        <w:ind w:left="851" w:hanging="491"/>
      </w:pPr>
      <w:r w:rsidRPr="00A40E1B">
        <w:t>Maintaining the closet possible communications with the Business Manager and staff of the schools and ensuring an up-to-date knowledge of the needs which will arise in connection with planned activities in the school.</w:t>
      </w:r>
    </w:p>
    <w:sectPr w:rsidR="00A86EE4" w:rsidRPr="00A40E1B"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BB30B" w14:textId="77777777" w:rsidR="004C538E" w:rsidRDefault="004C538E" w:rsidP="002C1565">
      <w:r>
        <w:separator/>
      </w:r>
    </w:p>
  </w:endnote>
  <w:endnote w:type="continuationSeparator" w:id="0">
    <w:p w14:paraId="207C0356" w14:textId="77777777" w:rsidR="004C538E" w:rsidRDefault="004C538E" w:rsidP="002C1565">
      <w:r>
        <w:continuationSeparator/>
      </w:r>
    </w:p>
  </w:endnote>
  <w:endnote w:type="continuationNotice" w:id="1">
    <w:p w14:paraId="0EE81F84" w14:textId="77777777" w:rsidR="004C538E" w:rsidRDefault="004C53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A0CC8" w14:textId="77777777" w:rsidR="004C538E" w:rsidRDefault="004C538E" w:rsidP="002C1565">
      <w:r>
        <w:separator/>
      </w:r>
    </w:p>
  </w:footnote>
  <w:footnote w:type="continuationSeparator" w:id="0">
    <w:p w14:paraId="7948B201" w14:textId="77777777" w:rsidR="004C538E" w:rsidRDefault="004C538E" w:rsidP="002C1565">
      <w:r>
        <w:continuationSeparator/>
      </w:r>
    </w:p>
  </w:footnote>
  <w:footnote w:type="continuationNotice" w:id="1">
    <w:p w14:paraId="14FA08A3" w14:textId="77777777" w:rsidR="004C538E" w:rsidRDefault="004C538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720A8476"/>
    <w:lvl w:ilvl="0">
      <w:start w:val="1"/>
      <w:numFmt w:val="decimal"/>
      <w:pStyle w:val="Section-Level1"/>
      <w:lvlText w:val="%1."/>
      <w:lvlJc w:val="left"/>
      <w:pPr>
        <w:ind w:left="360" w:hanging="360"/>
      </w:pPr>
      <w:rPr>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F949BC"/>
    <w:multiLevelType w:val="multilevel"/>
    <w:tmpl w:val="F17CC57C"/>
    <w:lvl w:ilvl="0">
      <w:start w:val="1"/>
      <w:numFmt w:val="decimal"/>
      <w:pStyle w:val="EPMNumberedHeading"/>
      <w:lvlText w:val="%1."/>
      <w:lvlJc w:val="left"/>
      <w:pPr>
        <w:ind w:left="1353"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A13383"/>
    <w:multiLevelType w:val="hybridMultilevel"/>
    <w:tmpl w:val="BAC4835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C0350C"/>
    <w:multiLevelType w:val="hybridMultilevel"/>
    <w:tmpl w:val="9644248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AB5A92"/>
    <w:multiLevelType w:val="hybridMultilevel"/>
    <w:tmpl w:val="D3F8724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2529B7"/>
    <w:multiLevelType w:val="hybridMultilevel"/>
    <w:tmpl w:val="86749AA8"/>
    <w:lvl w:ilvl="0" w:tplc="84540754">
      <w:start w:val="1"/>
      <w:numFmt w:val="decimal"/>
      <w:pStyle w:val="EPMNumberedcopy"/>
      <w:lvlText w:val="%1."/>
      <w:lvlJc w:val="left"/>
      <w:pPr>
        <w:ind w:left="360" w:hanging="360"/>
      </w:pPr>
      <w:rPr>
        <w:rFonts w:asciiTheme="minorHAnsi" w:hAnsiTheme="minorHAnsi" w:hint="default"/>
        <w:b w:val="0"/>
        <w:i w:val="0"/>
        <w:color w:val="A31457"/>
      </w:rPr>
    </w:lvl>
    <w:lvl w:ilvl="1" w:tplc="7A20B2DC">
      <w:start w:val="1"/>
      <w:numFmt w:val="lowerLetter"/>
      <w:lvlText w:val="%2)"/>
      <w:lvlJc w:val="left"/>
      <w:pPr>
        <w:ind w:left="1724" w:hanging="360"/>
      </w:pPr>
      <w:rPr>
        <w:rFonts w:hint="default"/>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8"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9" w15:restartNumberingAfterBreak="0">
    <w:nsid w:val="17E13B34"/>
    <w:multiLevelType w:val="hybridMultilevel"/>
    <w:tmpl w:val="70BC3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1" w15:restartNumberingAfterBreak="0">
    <w:nsid w:val="1AEC0471"/>
    <w:multiLevelType w:val="hybridMultilevel"/>
    <w:tmpl w:val="00A8A3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21FE3DB3"/>
    <w:multiLevelType w:val="hybridMultilevel"/>
    <w:tmpl w:val="4080DB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1C314D"/>
    <w:multiLevelType w:val="hybridMultilevel"/>
    <w:tmpl w:val="829E8E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342496E"/>
    <w:multiLevelType w:val="hybridMultilevel"/>
    <w:tmpl w:val="86247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9200D8"/>
    <w:multiLevelType w:val="hybridMultilevel"/>
    <w:tmpl w:val="066E09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509547A"/>
    <w:multiLevelType w:val="hybridMultilevel"/>
    <w:tmpl w:val="88FA671A"/>
    <w:lvl w:ilvl="0" w:tplc="C4A0A52C">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48391F"/>
    <w:multiLevelType w:val="hybridMultilevel"/>
    <w:tmpl w:val="2AB02BA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A4F2D47"/>
    <w:multiLevelType w:val="hybridMultilevel"/>
    <w:tmpl w:val="0D5CFC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0F07E6"/>
    <w:multiLevelType w:val="hybridMultilevel"/>
    <w:tmpl w:val="83FE302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34314B"/>
    <w:multiLevelType w:val="hybridMultilevel"/>
    <w:tmpl w:val="8EF0F5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1C389C"/>
    <w:multiLevelType w:val="hybridMultilevel"/>
    <w:tmpl w:val="FAA8BCD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924EAC"/>
    <w:multiLevelType w:val="hybridMultilevel"/>
    <w:tmpl w:val="B9EE7DD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8815A0"/>
    <w:multiLevelType w:val="hybridMultilevel"/>
    <w:tmpl w:val="BAF4DC60"/>
    <w:lvl w:ilvl="0" w:tplc="DA52F7FA">
      <w:start w:val="1"/>
      <w:numFmt w:val="lowerLetter"/>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30"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3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2"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7D28288C"/>
    <w:multiLevelType w:val="hybridMultilevel"/>
    <w:tmpl w:val="E4122F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06001609">
    <w:abstractNumId w:val="23"/>
  </w:num>
  <w:num w:numId="2" w16cid:durableId="711030619">
    <w:abstractNumId w:val="8"/>
  </w:num>
  <w:num w:numId="3" w16cid:durableId="103813671">
    <w:abstractNumId w:val="31"/>
  </w:num>
  <w:num w:numId="4" w16cid:durableId="89013151">
    <w:abstractNumId w:val="7"/>
  </w:num>
  <w:num w:numId="5" w16cid:durableId="644162832">
    <w:abstractNumId w:val="25"/>
  </w:num>
  <w:num w:numId="6" w16cid:durableId="187183596">
    <w:abstractNumId w:val="5"/>
  </w:num>
  <w:num w:numId="7" w16cid:durableId="437262740">
    <w:abstractNumId w:val="33"/>
  </w:num>
  <w:num w:numId="8" w16cid:durableId="1341465054">
    <w:abstractNumId w:val="12"/>
  </w:num>
  <w:num w:numId="9" w16cid:durableId="1704594928">
    <w:abstractNumId w:val="6"/>
  </w:num>
  <w:num w:numId="10" w16cid:durableId="335232619">
    <w:abstractNumId w:val="19"/>
  </w:num>
  <w:num w:numId="11" w16cid:durableId="1631205653">
    <w:abstractNumId w:val="16"/>
  </w:num>
  <w:num w:numId="12" w16cid:durableId="1082607134">
    <w:abstractNumId w:val="1"/>
  </w:num>
  <w:num w:numId="13" w16cid:durableId="766342601">
    <w:abstractNumId w:val="18"/>
  </w:num>
  <w:num w:numId="14" w16cid:durableId="208037102">
    <w:abstractNumId w:val="1"/>
  </w:num>
  <w:num w:numId="15" w16cid:durableId="1002046233">
    <w:abstractNumId w:val="1"/>
  </w:num>
  <w:num w:numId="16"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1"/>
  </w:num>
  <w:num w:numId="18" w16cid:durableId="1678455723">
    <w:abstractNumId w:val="32"/>
  </w:num>
  <w:num w:numId="19" w16cid:durableId="119298950">
    <w:abstractNumId w:val="30"/>
  </w:num>
  <w:num w:numId="20" w16cid:durableId="1793861594">
    <w:abstractNumId w:val="10"/>
  </w:num>
  <w:num w:numId="21" w16cid:durableId="222837415">
    <w:abstractNumId w:val="27"/>
  </w:num>
  <w:num w:numId="22" w16cid:durableId="120730548">
    <w:abstractNumId w:val="9"/>
  </w:num>
  <w:num w:numId="23" w16cid:durableId="6882210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67013621">
    <w:abstractNumId w:val="15"/>
  </w:num>
  <w:num w:numId="25" w16cid:durableId="1988509703">
    <w:abstractNumId w:val="6"/>
    <w:lvlOverride w:ilvl="0">
      <w:startOverride w:val="1"/>
    </w:lvlOverride>
  </w:num>
  <w:num w:numId="26" w16cid:durableId="1113553337">
    <w:abstractNumId w:val="21"/>
  </w:num>
  <w:num w:numId="27" w16cid:durableId="1866015491">
    <w:abstractNumId w:val="6"/>
  </w:num>
  <w:num w:numId="28" w16cid:durableId="1977485916">
    <w:abstractNumId w:val="13"/>
  </w:num>
  <w:num w:numId="29" w16cid:durableId="808789976">
    <w:abstractNumId w:val="22"/>
  </w:num>
  <w:num w:numId="30" w16cid:durableId="547493394">
    <w:abstractNumId w:val="29"/>
  </w:num>
  <w:num w:numId="31" w16cid:durableId="895118229">
    <w:abstractNumId w:val="34"/>
  </w:num>
  <w:num w:numId="32" w16cid:durableId="1519155862">
    <w:abstractNumId w:val="20"/>
  </w:num>
  <w:num w:numId="33" w16cid:durableId="691414916">
    <w:abstractNumId w:val="14"/>
  </w:num>
  <w:num w:numId="34" w16cid:durableId="2047214006">
    <w:abstractNumId w:val="28"/>
  </w:num>
  <w:num w:numId="35" w16cid:durableId="1604219692">
    <w:abstractNumId w:val="17"/>
  </w:num>
  <w:num w:numId="36" w16cid:durableId="889269210">
    <w:abstractNumId w:val="3"/>
  </w:num>
  <w:num w:numId="37" w16cid:durableId="683868845">
    <w:abstractNumId w:val="24"/>
  </w:num>
  <w:num w:numId="38" w16cid:durableId="139689585">
    <w:abstractNumId w:val="2"/>
  </w:num>
  <w:num w:numId="39" w16cid:durableId="544753167">
    <w:abstractNumId w:val="6"/>
    <w:lvlOverride w:ilvl="0">
      <w:startOverride w:val="1"/>
    </w:lvlOverride>
  </w:num>
  <w:num w:numId="40" w16cid:durableId="1946812636">
    <w:abstractNumId w:val="11"/>
  </w:num>
  <w:num w:numId="41" w16cid:durableId="1985766905">
    <w:abstractNumId w:val="26"/>
  </w:num>
  <w:num w:numId="42" w16cid:durableId="16721735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5B06"/>
    <w:rsid w:val="000168DE"/>
    <w:rsid w:val="000227E1"/>
    <w:rsid w:val="000232A2"/>
    <w:rsid w:val="00026B64"/>
    <w:rsid w:val="00037AB3"/>
    <w:rsid w:val="00044D60"/>
    <w:rsid w:val="0004555D"/>
    <w:rsid w:val="000516BA"/>
    <w:rsid w:val="00051E4D"/>
    <w:rsid w:val="00074022"/>
    <w:rsid w:val="00074A02"/>
    <w:rsid w:val="00076CBC"/>
    <w:rsid w:val="000828D9"/>
    <w:rsid w:val="000858E8"/>
    <w:rsid w:val="00086C85"/>
    <w:rsid w:val="000A5257"/>
    <w:rsid w:val="000A68CD"/>
    <w:rsid w:val="000A69A2"/>
    <w:rsid w:val="000B524D"/>
    <w:rsid w:val="000C3D4D"/>
    <w:rsid w:val="000D26FC"/>
    <w:rsid w:val="000E74DD"/>
    <w:rsid w:val="000E77C6"/>
    <w:rsid w:val="000F0751"/>
    <w:rsid w:val="00102282"/>
    <w:rsid w:val="00105E6D"/>
    <w:rsid w:val="001071FF"/>
    <w:rsid w:val="00110788"/>
    <w:rsid w:val="001112F3"/>
    <w:rsid w:val="001117C3"/>
    <w:rsid w:val="00121C48"/>
    <w:rsid w:val="0012275A"/>
    <w:rsid w:val="0012399B"/>
    <w:rsid w:val="0013285F"/>
    <w:rsid w:val="00135C92"/>
    <w:rsid w:val="00136437"/>
    <w:rsid w:val="001372BA"/>
    <w:rsid w:val="00140824"/>
    <w:rsid w:val="001427FB"/>
    <w:rsid w:val="00146FAF"/>
    <w:rsid w:val="0015411E"/>
    <w:rsid w:val="00161F18"/>
    <w:rsid w:val="00162C86"/>
    <w:rsid w:val="0016529E"/>
    <w:rsid w:val="00170CC7"/>
    <w:rsid w:val="00176686"/>
    <w:rsid w:val="00177F73"/>
    <w:rsid w:val="00182015"/>
    <w:rsid w:val="00186C2D"/>
    <w:rsid w:val="0018763D"/>
    <w:rsid w:val="00194B7A"/>
    <w:rsid w:val="00194C12"/>
    <w:rsid w:val="001A20D2"/>
    <w:rsid w:val="001B5EEC"/>
    <w:rsid w:val="001B6A25"/>
    <w:rsid w:val="001C0B5D"/>
    <w:rsid w:val="001C7B1E"/>
    <w:rsid w:val="001D43EC"/>
    <w:rsid w:val="001D5D3A"/>
    <w:rsid w:val="001E6BFE"/>
    <w:rsid w:val="001F15E6"/>
    <w:rsid w:val="001F683C"/>
    <w:rsid w:val="00202E5E"/>
    <w:rsid w:val="0020630D"/>
    <w:rsid w:val="00211462"/>
    <w:rsid w:val="00216914"/>
    <w:rsid w:val="0021734C"/>
    <w:rsid w:val="00233792"/>
    <w:rsid w:val="00234342"/>
    <w:rsid w:val="002355C2"/>
    <w:rsid w:val="0023592D"/>
    <w:rsid w:val="0025283B"/>
    <w:rsid w:val="00253B8D"/>
    <w:rsid w:val="00253F82"/>
    <w:rsid w:val="00257425"/>
    <w:rsid w:val="0026127B"/>
    <w:rsid w:val="00263880"/>
    <w:rsid w:val="00274850"/>
    <w:rsid w:val="0027798D"/>
    <w:rsid w:val="00277A10"/>
    <w:rsid w:val="00284F85"/>
    <w:rsid w:val="00285428"/>
    <w:rsid w:val="00287B61"/>
    <w:rsid w:val="00290623"/>
    <w:rsid w:val="00297E29"/>
    <w:rsid w:val="002A5D5B"/>
    <w:rsid w:val="002B2C28"/>
    <w:rsid w:val="002B778A"/>
    <w:rsid w:val="002B7AC8"/>
    <w:rsid w:val="002C1565"/>
    <w:rsid w:val="002C3BE5"/>
    <w:rsid w:val="002D026F"/>
    <w:rsid w:val="002E36DE"/>
    <w:rsid w:val="002E54BA"/>
    <w:rsid w:val="002E77B7"/>
    <w:rsid w:val="002F517F"/>
    <w:rsid w:val="002F6DED"/>
    <w:rsid w:val="00305E90"/>
    <w:rsid w:val="00306F8F"/>
    <w:rsid w:val="003118A6"/>
    <w:rsid w:val="00314F04"/>
    <w:rsid w:val="00316D3F"/>
    <w:rsid w:val="0032186F"/>
    <w:rsid w:val="0032419C"/>
    <w:rsid w:val="00326505"/>
    <w:rsid w:val="0033140E"/>
    <w:rsid w:val="00335B88"/>
    <w:rsid w:val="003401BB"/>
    <w:rsid w:val="00344388"/>
    <w:rsid w:val="003525C0"/>
    <w:rsid w:val="00366CF6"/>
    <w:rsid w:val="00374A02"/>
    <w:rsid w:val="003763CC"/>
    <w:rsid w:val="00381424"/>
    <w:rsid w:val="00383DA9"/>
    <w:rsid w:val="00396B40"/>
    <w:rsid w:val="003A3DF2"/>
    <w:rsid w:val="003A4244"/>
    <w:rsid w:val="003B0246"/>
    <w:rsid w:val="003B488D"/>
    <w:rsid w:val="003C3BB7"/>
    <w:rsid w:val="003C3E17"/>
    <w:rsid w:val="003D1F26"/>
    <w:rsid w:val="003E3987"/>
    <w:rsid w:val="003E5727"/>
    <w:rsid w:val="003E645F"/>
    <w:rsid w:val="003E6B07"/>
    <w:rsid w:val="003F1648"/>
    <w:rsid w:val="003F74E6"/>
    <w:rsid w:val="0040493A"/>
    <w:rsid w:val="0041342B"/>
    <w:rsid w:val="00414EEA"/>
    <w:rsid w:val="0042005C"/>
    <w:rsid w:val="00420F80"/>
    <w:rsid w:val="00421226"/>
    <w:rsid w:val="00425764"/>
    <w:rsid w:val="00432C7B"/>
    <w:rsid w:val="00436A9B"/>
    <w:rsid w:val="00436BCB"/>
    <w:rsid w:val="00440E43"/>
    <w:rsid w:val="00450A63"/>
    <w:rsid w:val="004511F7"/>
    <w:rsid w:val="004651D2"/>
    <w:rsid w:val="00467612"/>
    <w:rsid w:val="0047144D"/>
    <w:rsid w:val="00474C02"/>
    <w:rsid w:val="00474F76"/>
    <w:rsid w:val="004774B8"/>
    <w:rsid w:val="0049096B"/>
    <w:rsid w:val="00492B8C"/>
    <w:rsid w:val="0049355E"/>
    <w:rsid w:val="00493E55"/>
    <w:rsid w:val="00494FE9"/>
    <w:rsid w:val="004A09F4"/>
    <w:rsid w:val="004B06D6"/>
    <w:rsid w:val="004B1C52"/>
    <w:rsid w:val="004B3AC3"/>
    <w:rsid w:val="004B5F33"/>
    <w:rsid w:val="004B782F"/>
    <w:rsid w:val="004C538E"/>
    <w:rsid w:val="004C79A9"/>
    <w:rsid w:val="004D2941"/>
    <w:rsid w:val="004D63D4"/>
    <w:rsid w:val="004E7180"/>
    <w:rsid w:val="004F3A6C"/>
    <w:rsid w:val="00506A52"/>
    <w:rsid w:val="005074CF"/>
    <w:rsid w:val="00512C09"/>
    <w:rsid w:val="005139F1"/>
    <w:rsid w:val="00515B02"/>
    <w:rsid w:val="00547D8D"/>
    <w:rsid w:val="0055777F"/>
    <w:rsid w:val="00561013"/>
    <w:rsid w:val="00562245"/>
    <w:rsid w:val="005646F4"/>
    <w:rsid w:val="00564E45"/>
    <w:rsid w:val="00566160"/>
    <w:rsid w:val="00567F75"/>
    <w:rsid w:val="00573F73"/>
    <w:rsid w:val="00577636"/>
    <w:rsid w:val="00583E0D"/>
    <w:rsid w:val="005A00E0"/>
    <w:rsid w:val="005A11CB"/>
    <w:rsid w:val="005B0943"/>
    <w:rsid w:val="005B0BCB"/>
    <w:rsid w:val="005B5DBF"/>
    <w:rsid w:val="005B5E37"/>
    <w:rsid w:val="005C1884"/>
    <w:rsid w:val="005C35A4"/>
    <w:rsid w:val="005C4709"/>
    <w:rsid w:val="005D060F"/>
    <w:rsid w:val="005D1ED7"/>
    <w:rsid w:val="005F48DA"/>
    <w:rsid w:val="005F4A9C"/>
    <w:rsid w:val="00602503"/>
    <w:rsid w:val="006034C3"/>
    <w:rsid w:val="00604313"/>
    <w:rsid w:val="00606CBC"/>
    <w:rsid w:val="006100ED"/>
    <w:rsid w:val="006152FA"/>
    <w:rsid w:val="00616133"/>
    <w:rsid w:val="00626DD1"/>
    <w:rsid w:val="00632BB6"/>
    <w:rsid w:val="00642B63"/>
    <w:rsid w:val="00642D7F"/>
    <w:rsid w:val="00643ACD"/>
    <w:rsid w:val="006573D0"/>
    <w:rsid w:val="00666C8A"/>
    <w:rsid w:val="0067186A"/>
    <w:rsid w:val="0067306B"/>
    <w:rsid w:val="00681551"/>
    <w:rsid w:val="006822DD"/>
    <w:rsid w:val="006909D4"/>
    <w:rsid w:val="006A5EB9"/>
    <w:rsid w:val="006B21DC"/>
    <w:rsid w:val="006C13BB"/>
    <w:rsid w:val="006C7992"/>
    <w:rsid w:val="006D1117"/>
    <w:rsid w:val="006E070E"/>
    <w:rsid w:val="006E0D1C"/>
    <w:rsid w:val="006F1E2F"/>
    <w:rsid w:val="006F40AE"/>
    <w:rsid w:val="006F7A23"/>
    <w:rsid w:val="00704A95"/>
    <w:rsid w:val="00715684"/>
    <w:rsid w:val="00716955"/>
    <w:rsid w:val="00744158"/>
    <w:rsid w:val="007573AD"/>
    <w:rsid w:val="00766210"/>
    <w:rsid w:val="0076639A"/>
    <w:rsid w:val="0077392A"/>
    <w:rsid w:val="0077514E"/>
    <w:rsid w:val="00776B19"/>
    <w:rsid w:val="007932A5"/>
    <w:rsid w:val="007A23AF"/>
    <w:rsid w:val="007B14AC"/>
    <w:rsid w:val="007C3693"/>
    <w:rsid w:val="007C683B"/>
    <w:rsid w:val="007E057B"/>
    <w:rsid w:val="007E1FA6"/>
    <w:rsid w:val="007E2FF9"/>
    <w:rsid w:val="007E43E0"/>
    <w:rsid w:val="007E745E"/>
    <w:rsid w:val="007E777D"/>
    <w:rsid w:val="007F017F"/>
    <w:rsid w:val="007F365F"/>
    <w:rsid w:val="007F6963"/>
    <w:rsid w:val="008078DF"/>
    <w:rsid w:val="00810758"/>
    <w:rsid w:val="00811168"/>
    <w:rsid w:val="00811F1A"/>
    <w:rsid w:val="0081263A"/>
    <w:rsid w:val="00815D55"/>
    <w:rsid w:val="00817D94"/>
    <w:rsid w:val="00832D4C"/>
    <w:rsid w:val="008379A5"/>
    <w:rsid w:val="0084125B"/>
    <w:rsid w:val="0085204C"/>
    <w:rsid w:val="008535B3"/>
    <w:rsid w:val="008546C6"/>
    <w:rsid w:val="00854B92"/>
    <w:rsid w:val="008566A6"/>
    <w:rsid w:val="00866113"/>
    <w:rsid w:val="00871BB4"/>
    <w:rsid w:val="00874C81"/>
    <w:rsid w:val="00884B6B"/>
    <w:rsid w:val="00895306"/>
    <w:rsid w:val="00897ED5"/>
    <w:rsid w:val="008A22DA"/>
    <w:rsid w:val="008A7059"/>
    <w:rsid w:val="008A7A44"/>
    <w:rsid w:val="008B1112"/>
    <w:rsid w:val="008B3B7E"/>
    <w:rsid w:val="008B662D"/>
    <w:rsid w:val="008C3D8B"/>
    <w:rsid w:val="008C5A35"/>
    <w:rsid w:val="008C5C17"/>
    <w:rsid w:val="008D27A6"/>
    <w:rsid w:val="008E0865"/>
    <w:rsid w:val="008E40A1"/>
    <w:rsid w:val="008E73B0"/>
    <w:rsid w:val="008F7350"/>
    <w:rsid w:val="00900C4E"/>
    <w:rsid w:val="009024E9"/>
    <w:rsid w:val="00902FBB"/>
    <w:rsid w:val="009043C3"/>
    <w:rsid w:val="00906BFA"/>
    <w:rsid w:val="009128F6"/>
    <w:rsid w:val="00915BA7"/>
    <w:rsid w:val="00927FD3"/>
    <w:rsid w:val="00931AF6"/>
    <w:rsid w:val="00945C3A"/>
    <w:rsid w:val="00950EF6"/>
    <w:rsid w:val="009609E2"/>
    <w:rsid w:val="00975D06"/>
    <w:rsid w:val="0099024B"/>
    <w:rsid w:val="00993476"/>
    <w:rsid w:val="00993A49"/>
    <w:rsid w:val="009A218D"/>
    <w:rsid w:val="009B1120"/>
    <w:rsid w:val="009B2A9D"/>
    <w:rsid w:val="009B4EF2"/>
    <w:rsid w:val="009C2A51"/>
    <w:rsid w:val="009C52FA"/>
    <w:rsid w:val="009C72ED"/>
    <w:rsid w:val="009D3411"/>
    <w:rsid w:val="009D79E8"/>
    <w:rsid w:val="009E22BF"/>
    <w:rsid w:val="009E5F12"/>
    <w:rsid w:val="009F449C"/>
    <w:rsid w:val="009F46DB"/>
    <w:rsid w:val="009F6988"/>
    <w:rsid w:val="009F709C"/>
    <w:rsid w:val="00A01F7C"/>
    <w:rsid w:val="00A07974"/>
    <w:rsid w:val="00A17614"/>
    <w:rsid w:val="00A23E90"/>
    <w:rsid w:val="00A24DEE"/>
    <w:rsid w:val="00A26C75"/>
    <w:rsid w:val="00A310E2"/>
    <w:rsid w:val="00A31C48"/>
    <w:rsid w:val="00A40E1B"/>
    <w:rsid w:val="00A43BDD"/>
    <w:rsid w:val="00A45D24"/>
    <w:rsid w:val="00A56814"/>
    <w:rsid w:val="00A7502D"/>
    <w:rsid w:val="00A85545"/>
    <w:rsid w:val="00A85732"/>
    <w:rsid w:val="00A86EE4"/>
    <w:rsid w:val="00A8774F"/>
    <w:rsid w:val="00A905D0"/>
    <w:rsid w:val="00A96732"/>
    <w:rsid w:val="00A97C4C"/>
    <w:rsid w:val="00AA5AB6"/>
    <w:rsid w:val="00AA64CA"/>
    <w:rsid w:val="00AA77EC"/>
    <w:rsid w:val="00AB3286"/>
    <w:rsid w:val="00AB4C74"/>
    <w:rsid w:val="00AB59B6"/>
    <w:rsid w:val="00AC7217"/>
    <w:rsid w:val="00AD003D"/>
    <w:rsid w:val="00AD0DE2"/>
    <w:rsid w:val="00AD275F"/>
    <w:rsid w:val="00AD5E55"/>
    <w:rsid w:val="00AE2D2C"/>
    <w:rsid w:val="00AE3375"/>
    <w:rsid w:val="00AE371E"/>
    <w:rsid w:val="00AE6E21"/>
    <w:rsid w:val="00AF2FDD"/>
    <w:rsid w:val="00AF40EF"/>
    <w:rsid w:val="00B03004"/>
    <w:rsid w:val="00B031AA"/>
    <w:rsid w:val="00B0644B"/>
    <w:rsid w:val="00B16C6E"/>
    <w:rsid w:val="00B2027B"/>
    <w:rsid w:val="00B232B2"/>
    <w:rsid w:val="00B23656"/>
    <w:rsid w:val="00B262D1"/>
    <w:rsid w:val="00B278BD"/>
    <w:rsid w:val="00B3029C"/>
    <w:rsid w:val="00B31960"/>
    <w:rsid w:val="00B31D09"/>
    <w:rsid w:val="00B52014"/>
    <w:rsid w:val="00B52ACF"/>
    <w:rsid w:val="00B66E73"/>
    <w:rsid w:val="00B67493"/>
    <w:rsid w:val="00B76064"/>
    <w:rsid w:val="00B82F82"/>
    <w:rsid w:val="00B836AC"/>
    <w:rsid w:val="00B84BF9"/>
    <w:rsid w:val="00B85426"/>
    <w:rsid w:val="00B85556"/>
    <w:rsid w:val="00B96AC6"/>
    <w:rsid w:val="00BA310B"/>
    <w:rsid w:val="00BB05DC"/>
    <w:rsid w:val="00BB7D8E"/>
    <w:rsid w:val="00BC7D74"/>
    <w:rsid w:val="00BD195D"/>
    <w:rsid w:val="00BD2006"/>
    <w:rsid w:val="00BE0371"/>
    <w:rsid w:val="00BF093F"/>
    <w:rsid w:val="00BF2029"/>
    <w:rsid w:val="00BF5C2B"/>
    <w:rsid w:val="00BF7476"/>
    <w:rsid w:val="00BF7CCE"/>
    <w:rsid w:val="00C1776C"/>
    <w:rsid w:val="00C377F5"/>
    <w:rsid w:val="00C41C8F"/>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97837"/>
    <w:rsid w:val="00C9799D"/>
    <w:rsid w:val="00CA544E"/>
    <w:rsid w:val="00CA5D03"/>
    <w:rsid w:val="00CA6DA8"/>
    <w:rsid w:val="00CB493C"/>
    <w:rsid w:val="00CB6941"/>
    <w:rsid w:val="00CC0187"/>
    <w:rsid w:val="00CC0CC3"/>
    <w:rsid w:val="00CC3513"/>
    <w:rsid w:val="00CC368F"/>
    <w:rsid w:val="00CC5400"/>
    <w:rsid w:val="00CC5E55"/>
    <w:rsid w:val="00CD2F0D"/>
    <w:rsid w:val="00CD5603"/>
    <w:rsid w:val="00CE0AB2"/>
    <w:rsid w:val="00CE3DA9"/>
    <w:rsid w:val="00CE7F25"/>
    <w:rsid w:val="00CF6D6E"/>
    <w:rsid w:val="00D020FC"/>
    <w:rsid w:val="00D02D07"/>
    <w:rsid w:val="00D040F2"/>
    <w:rsid w:val="00D05060"/>
    <w:rsid w:val="00D07A72"/>
    <w:rsid w:val="00D26048"/>
    <w:rsid w:val="00D264B7"/>
    <w:rsid w:val="00D31B75"/>
    <w:rsid w:val="00D32AA8"/>
    <w:rsid w:val="00D32D13"/>
    <w:rsid w:val="00D33CEE"/>
    <w:rsid w:val="00D453D6"/>
    <w:rsid w:val="00D55A17"/>
    <w:rsid w:val="00D63C11"/>
    <w:rsid w:val="00D64BC1"/>
    <w:rsid w:val="00D653A4"/>
    <w:rsid w:val="00D66FB2"/>
    <w:rsid w:val="00D77359"/>
    <w:rsid w:val="00D82F0E"/>
    <w:rsid w:val="00D96BEF"/>
    <w:rsid w:val="00D96F68"/>
    <w:rsid w:val="00D972EC"/>
    <w:rsid w:val="00D978BC"/>
    <w:rsid w:val="00DA7308"/>
    <w:rsid w:val="00DC4A06"/>
    <w:rsid w:val="00DD705F"/>
    <w:rsid w:val="00DE30A3"/>
    <w:rsid w:val="00DE6B8A"/>
    <w:rsid w:val="00DF303E"/>
    <w:rsid w:val="00DF7A1F"/>
    <w:rsid w:val="00E02313"/>
    <w:rsid w:val="00E05C82"/>
    <w:rsid w:val="00E13B11"/>
    <w:rsid w:val="00E14CDB"/>
    <w:rsid w:val="00E2397A"/>
    <w:rsid w:val="00E2570B"/>
    <w:rsid w:val="00E26B7D"/>
    <w:rsid w:val="00E32CF3"/>
    <w:rsid w:val="00E352F2"/>
    <w:rsid w:val="00E36B6B"/>
    <w:rsid w:val="00E40C60"/>
    <w:rsid w:val="00E43C78"/>
    <w:rsid w:val="00E5032F"/>
    <w:rsid w:val="00E50360"/>
    <w:rsid w:val="00E5165C"/>
    <w:rsid w:val="00E62AF9"/>
    <w:rsid w:val="00E81934"/>
    <w:rsid w:val="00E8277D"/>
    <w:rsid w:val="00E905BC"/>
    <w:rsid w:val="00E908BE"/>
    <w:rsid w:val="00E92460"/>
    <w:rsid w:val="00E92DBE"/>
    <w:rsid w:val="00E955FF"/>
    <w:rsid w:val="00EB6A9D"/>
    <w:rsid w:val="00EC26CF"/>
    <w:rsid w:val="00EC3DA6"/>
    <w:rsid w:val="00ED1D4E"/>
    <w:rsid w:val="00ED77AB"/>
    <w:rsid w:val="00EF68C6"/>
    <w:rsid w:val="00F03E31"/>
    <w:rsid w:val="00F046AC"/>
    <w:rsid w:val="00F10C5F"/>
    <w:rsid w:val="00F13DD1"/>
    <w:rsid w:val="00F15E61"/>
    <w:rsid w:val="00F17EA3"/>
    <w:rsid w:val="00F30DD3"/>
    <w:rsid w:val="00F326B6"/>
    <w:rsid w:val="00F3311D"/>
    <w:rsid w:val="00F34A0C"/>
    <w:rsid w:val="00F43F11"/>
    <w:rsid w:val="00F44082"/>
    <w:rsid w:val="00F51696"/>
    <w:rsid w:val="00F560D0"/>
    <w:rsid w:val="00F5748B"/>
    <w:rsid w:val="00F63186"/>
    <w:rsid w:val="00F66A35"/>
    <w:rsid w:val="00F76A02"/>
    <w:rsid w:val="00F84BE2"/>
    <w:rsid w:val="00F90B19"/>
    <w:rsid w:val="00F90E54"/>
    <w:rsid w:val="00F97062"/>
    <w:rsid w:val="00FA3D5E"/>
    <w:rsid w:val="00FB08C8"/>
    <w:rsid w:val="00FC448C"/>
    <w:rsid w:val="00FE1A46"/>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B2027B"/>
    <w:pPr>
      <w:numPr>
        <w:numId w:val="27"/>
      </w:numPr>
      <w:tabs>
        <w:tab w:val="clear" w:pos="284"/>
        <w:tab w:val="left" w:pos="709"/>
      </w:tabs>
      <w:spacing w:before="120" w:after="120"/>
      <w:ind w:left="567" w:hanging="567"/>
    </w:pPr>
    <w:rPr>
      <w:rFonts w:ascii="Arial" w:hAnsi="Arial"/>
    </w:rPr>
  </w:style>
  <w:style w:type="paragraph" w:customStyle="1" w:styleId="EPMBullets">
    <w:name w:val="EPM Bullets"/>
    <w:basedOn w:val="EPMTextstyle"/>
    <w:qFormat/>
    <w:rsid w:val="00B2027B"/>
    <w:pPr>
      <w:numPr>
        <w:numId w:val="10"/>
      </w:numPr>
      <w:spacing w:before="120" w:after="120"/>
      <w:ind w:left="1276" w:hanging="425"/>
    </w:pPr>
    <w:rPr>
      <w:rFonts w:ascii="Arial" w:hAnsi="Arial"/>
    </w:r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A40E1B"/>
    <w:pPr>
      <w:spacing w:before="360" w:after="120" w:line="280" w:lineRule="exact"/>
    </w:pPr>
    <w:rPr>
      <w:rFonts w:ascii="Arial" w:hAnsi="Arial" w:cs="Arial"/>
      <w:b/>
      <w:bCs/>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val="0"/>
      <w:bCs w:val="0"/>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val="0"/>
      <w:bCs w:val="0"/>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val="0"/>
      <w:bCs w:val="0"/>
      <w:color w:val="D6034D"/>
      <w:sz w:val="22"/>
      <w:szCs w:val="22"/>
    </w:rPr>
  </w:style>
  <w:style w:type="character" w:customStyle="1" w:styleId="EPMSubheadingChar">
    <w:name w:val="EPM Subheading Char"/>
    <w:basedOn w:val="DefaultParagraphFont"/>
    <w:link w:val="EPMSubheading"/>
    <w:rsid w:val="00A40E1B"/>
    <w:rPr>
      <w:rFonts w:ascii="Arial" w:hAnsi="Arial" w:cs="Arial"/>
      <w:b/>
      <w:bCs/>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val="0"/>
      <w:bCs w:val="0"/>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val="0"/>
      <w:bCs w:val="0"/>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rsid w:val="00B836AC"/>
    <w:pPr>
      <w:ind w:left="720"/>
      <w:contextualSpacing/>
    </w:pPr>
  </w:style>
  <w:style w:type="character" w:customStyle="1" w:styleId="Section-Level1Char">
    <w:name w:val="Section - Level 1 Char"/>
    <w:basedOn w:val="DefaultParagraphFont"/>
    <w:link w:val="Section-Level1"/>
    <w:locked/>
    <w:rsid w:val="00D32D13"/>
    <w:rPr>
      <w:rFonts w:ascii="Calibri" w:hAnsi="Calibri" w:cs="Times New Roman"/>
      <w:b/>
      <w:bCs/>
      <w:color w:val="4F81BD"/>
      <w:lang w:eastAsia="en-GB"/>
    </w:rPr>
  </w:style>
  <w:style w:type="paragraph" w:customStyle="1" w:styleId="Section-Level1">
    <w:name w:val="Section - Level 1"/>
    <w:basedOn w:val="Normal"/>
    <w:link w:val="Section-Level1Char"/>
    <w:rsid w:val="00D32D13"/>
    <w:pPr>
      <w:keepNext/>
      <w:numPr>
        <w:numId w:val="23"/>
      </w:numPr>
      <w:spacing w:before="360" w:after="120"/>
    </w:pPr>
    <w:rPr>
      <w:rFonts w:ascii="Calibri" w:hAnsi="Calibri" w:cs="Times New Roman"/>
      <w:b/>
      <w:bCs/>
      <w:color w:val="4F81BD"/>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12091">
      <w:bodyDiv w:val="1"/>
      <w:marLeft w:val="0"/>
      <w:marRight w:val="0"/>
      <w:marTop w:val="0"/>
      <w:marBottom w:val="0"/>
      <w:divBdr>
        <w:top w:val="none" w:sz="0" w:space="0" w:color="auto"/>
        <w:left w:val="none" w:sz="0" w:space="0" w:color="auto"/>
        <w:bottom w:val="none" w:sz="0" w:space="0" w:color="auto"/>
        <w:right w:val="none" w:sz="0" w:space="0" w:color="auto"/>
      </w:divBdr>
    </w:div>
    <w:div w:id="1534491131">
      <w:bodyDiv w:val="1"/>
      <w:marLeft w:val="0"/>
      <w:marRight w:val="0"/>
      <w:marTop w:val="0"/>
      <w:marBottom w:val="0"/>
      <w:divBdr>
        <w:top w:val="none" w:sz="0" w:space="0" w:color="auto"/>
        <w:left w:val="none" w:sz="0" w:space="0" w:color="auto"/>
        <w:bottom w:val="none" w:sz="0" w:space="0" w:color="auto"/>
        <w:right w:val="none" w:sz="0" w:space="0" w:color="auto"/>
      </w:divBdr>
    </w:div>
    <w:div w:id="201537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infopath/2007/PartnerControls"/>
    <ds:schemaRef ds:uri="http://schemas.microsoft.com/office/2006/metadata/properties"/>
    <ds:schemaRef ds:uri="http://schemas.microsoft.com/office/2006/documentManagement/types"/>
    <ds:schemaRef ds:uri="http://purl.org/dc/elements/1.1/"/>
    <ds:schemaRef ds:uri="http://purl.org/dc/terms/"/>
    <ds:schemaRef ds:uri="http://purl.org/dc/dcmitype/"/>
    <ds:schemaRef ds:uri="f9f9d8f7-6499-4d85-a3d1-c325ea0d3e5f"/>
    <ds:schemaRef ds:uri="http://www.w3.org/XML/1998/namespace"/>
    <ds:schemaRef ds:uri="http://schemas.openxmlformats.org/package/2006/metadata/core-properties"/>
    <ds:schemaRef ds:uri="http://schemas.microsoft.com/sharepoint/v4"/>
    <ds:schemaRef ds:uri="abbcacea-263c-4f06-8331-ad7cfe2bb525"/>
  </ds:schemaRefs>
</ds:datastoreItem>
</file>

<file path=customXml/itemProps4.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212</Words>
  <Characters>691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10</cp:revision>
  <dcterms:created xsi:type="dcterms:W3CDTF">2023-04-13T10:22:00Z</dcterms:created>
  <dcterms:modified xsi:type="dcterms:W3CDTF">2023-04-1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